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173EF9" w14:textId="29F94D3F" w:rsidR="00764360" w:rsidRDefault="2136E82D" w:rsidP="00764360">
      <w:pPr>
        <w:pStyle w:val="Heading1"/>
        <w:jc w:val="center"/>
        <w:rPr>
          <w:lang w:val="en-GB"/>
        </w:rPr>
      </w:pPr>
      <w:r w:rsidRPr="2136E82D">
        <w:rPr>
          <w:lang w:val="en-GB"/>
        </w:rPr>
        <w:t xml:space="preserve">IN-DEPTH INTERVIEW QUESTIONS </w:t>
      </w:r>
    </w:p>
    <w:p w14:paraId="78D7A787" w14:textId="62C3FD71" w:rsidR="00764360" w:rsidRDefault="2136E82D" w:rsidP="00764360">
      <w:pPr>
        <w:spacing w:after="0"/>
        <w:jc w:val="center"/>
        <w:rPr>
          <w:lang w:val="en-GB"/>
        </w:rPr>
      </w:pPr>
      <w:r w:rsidRPr="2136E82D">
        <w:rPr>
          <w:lang w:val="en-GB"/>
        </w:rPr>
        <w:t>Revision Date: 11</w:t>
      </w:r>
      <w:r w:rsidRPr="2136E82D">
        <w:rPr>
          <w:vertAlign w:val="superscript"/>
          <w:lang w:val="en-GB"/>
        </w:rPr>
        <w:t>th</w:t>
      </w:r>
      <w:r w:rsidRPr="2136E82D">
        <w:rPr>
          <w:lang w:val="en-GB"/>
        </w:rPr>
        <w:t xml:space="preserve"> August 2016</w:t>
      </w:r>
    </w:p>
    <w:p w14:paraId="0442D46B" w14:textId="67486361" w:rsidR="00764360" w:rsidRPr="00CA6FD1" w:rsidRDefault="00764360" w:rsidP="00764360">
      <w:pPr>
        <w:jc w:val="center"/>
        <w:rPr>
          <w:lang w:val="en-GB"/>
        </w:rPr>
      </w:pPr>
    </w:p>
    <w:p w14:paraId="66B8C99A" w14:textId="3FDFD7FA" w:rsidR="00C50A9E" w:rsidRPr="00C50A9E" w:rsidRDefault="2136E82D" w:rsidP="005A44A3">
      <w:pPr>
        <w:pStyle w:val="Heading2"/>
        <w:rPr>
          <w:b/>
          <w:lang w:val="en-GB" w:eastAsia="en-GB"/>
        </w:rPr>
      </w:pPr>
      <w:r w:rsidRPr="2136E82D">
        <w:rPr>
          <w:lang w:val="en-GB"/>
        </w:rPr>
        <w:t xml:space="preserve"> </w:t>
      </w:r>
      <w:r w:rsidRPr="2136E82D">
        <w:rPr>
          <w:b/>
          <w:bCs/>
          <w:lang w:val="en-GB" w:eastAsia="en-GB"/>
        </w:rPr>
        <w:t>Verbal consent script:</w:t>
      </w:r>
    </w:p>
    <w:p w14:paraId="66925437" w14:textId="516DD5E6" w:rsidR="00C50A9E" w:rsidRDefault="2136E82D" w:rsidP="00C50A9E">
      <w:pPr>
        <w:rPr>
          <w:rFonts w:cs="Times New Roman"/>
          <w:lang w:val="en-GB" w:eastAsia="en-GB"/>
        </w:rPr>
      </w:pPr>
      <w:r w:rsidRPr="2136E82D">
        <w:rPr>
          <w:rFonts w:ascii="Times New Roman" w:eastAsia="Times New Roman" w:hAnsi="Times New Roman" w:cs="Times New Roman"/>
          <w:lang w:val="en-GB" w:eastAsia="en-GB"/>
        </w:rPr>
        <w:t xml:space="preserve">[Name of research participant], do you agree that the research project has been explained to you to your satisfaction, that you understand what the research study involves and that you agree to take part in it? </w:t>
      </w:r>
    </w:p>
    <w:p w14:paraId="01E90AF4" w14:textId="77777777" w:rsidR="006158BE" w:rsidRDefault="2136E82D">
      <w:pPr>
        <w:rPr>
          <w:lang w:val="en-GB"/>
        </w:rPr>
      </w:pPr>
      <w:r w:rsidRPr="2136E82D">
        <w:rPr>
          <w:u w:val="single"/>
          <w:lang w:val="en-GB"/>
        </w:rPr>
        <w:t>Thank you for your time.  May I begin by asking you</w:t>
      </w:r>
    </w:p>
    <w:p w14:paraId="557E7C70" w14:textId="3BFBC723" w:rsidR="2136E82D" w:rsidRDefault="2136E82D" w:rsidP="2136E82D"/>
    <w:p w14:paraId="428FE8EF" w14:textId="3A725F52" w:rsidR="2136E82D" w:rsidRDefault="2136E82D" w:rsidP="2136E82D">
      <w:r w:rsidRPr="2136E82D">
        <w:rPr>
          <w:u w:val="single"/>
          <w:lang w:val="en-GB"/>
        </w:rPr>
        <w:t>See information sheet and consent form</w:t>
      </w:r>
    </w:p>
    <w:p w14:paraId="21738154" w14:textId="2B777030" w:rsidR="005951E8" w:rsidRDefault="005951E8">
      <w:pPr>
        <w:rPr>
          <w:lang w:val="en-GB"/>
        </w:rPr>
      </w:pPr>
    </w:p>
    <w:p w14:paraId="1A091036" w14:textId="77777777" w:rsidR="005951E8" w:rsidRDefault="005951E8">
      <w:pPr>
        <w:rPr>
          <w:lang w:val="en-GB"/>
        </w:rPr>
      </w:pPr>
      <w:r>
        <w:rPr>
          <w:lang w:val="en-GB"/>
        </w:rPr>
        <w:br w:type="page"/>
      </w:r>
    </w:p>
    <w:p w14:paraId="68BFA967" w14:textId="1C286C11" w:rsidR="005951E8" w:rsidRPr="00B52ECF" w:rsidRDefault="2136E82D" w:rsidP="005951E8">
      <w:pPr>
        <w:pStyle w:val="SectionTitle"/>
        <w:jc w:val="center"/>
        <w:rPr>
          <w:rFonts w:ascii="Arial" w:hAnsi="Arial" w:cs="Arial"/>
          <w:sz w:val="24"/>
        </w:rPr>
      </w:pPr>
      <w:r w:rsidRPr="2136E82D">
        <w:rPr>
          <w:rFonts w:ascii="Arial" w:eastAsia="Arial" w:hAnsi="Arial" w:cs="Arial"/>
        </w:rPr>
        <w:lastRenderedPageBreak/>
        <w:t>Interview Schedule – Gender, Migration and the IT sector</w:t>
      </w:r>
    </w:p>
    <w:p w14:paraId="1BD2C0B1" w14:textId="77777777" w:rsidR="005951E8" w:rsidRPr="00B52ECF" w:rsidRDefault="005951E8" w:rsidP="005951E8">
      <w:pPr>
        <w:pStyle w:val="SectionTitle"/>
        <w:jc w:val="center"/>
        <w:rPr>
          <w:rFonts w:ascii="Arial" w:hAnsi="Arial" w:cs="Arial"/>
        </w:rPr>
      </w:pPr>
    </w:p>
    <w:p w14:paraId="7F370BD5" w14:textId="55C6889D" w:rsidR="005951E8" w:rsidRPr="00B52ECF" w:rsidRDefault="2136E82D" w:rsidP="005951E8">
      <w:pPr>
        <w:pStyle w:val="SectionTitle"/>
        <w:rPr>
          <w:rFonts w:ascii="Arial" w:hAnsi="Arial" w:cs="Arial"/>
        </w:rPr>
      </w:pPr>
      <w:r w:rsidRPr="2136E82D">
        <w:rPr>
          <w:rFonts w:ascii="Arial" w:eastAsia="Arial" w:hAnsi="Arial" w:cs="Arial"/>
        </w:rPr>
        <w:t xml:space="preserve">Personal details for our data analysis </w:t>
      </w:r>
    </w:p>
    <w:p w14:paraId="7DCDD9CB" w14:textId="77777777" w:rsidR="005951E8" w:rsidRPr="00B52ECF" w:rsidRDefault="005951E8" w:rsidP="005951E8">
      <w:pPr>
        <w:rPr>
          <w:rFonts w:ascii="Arial" w:hAnsi="Arial" w:cs="Arial"/>
        </w:rPr>
      </w:pPr>
    </w:p>
    <w:p w14:paraId="5D2944D8" w14:textId="0CDF50F2" w:rsid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Date of interview</w:t>
      </w:r>
    </w:p>
    <w:p w14:paraId="1342F54D" w14:textId="77777777" w:rsidR="005951E8" w:rsidRDefault="005951E8" w:rsidP="005951E8">
      <w:pPr>
        <w:rPr>
          <w:rFonts w:ascii="Arial" w:hAnsi="Arial" w:cs="Arial"/>
          <w:sz w:val="24"/>
          <w:szCs w:val="24"/>
        </w:rPr>
      </w:pPr>
    </w:p>
    <w:p w14:paraId="5D1FACB2" w14:textId="77777777" w:rsid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Location of interview</w:t>
      </w:r>
    </w:p>
    <w:p w14:paraId="2CA3E4BB" w14:textId="77777777" w:rsidR="005951E8" w:rsidRDefault="005951E8" w:rsidP="005951E8">
      <w:pPr>
        <w:pStyle w:val="ListParagraph"/>
        <w:rPr>
          <w:rFonts w:ascii="Arial" w:hAnsi="Arial" w:cs="Arial"/>
          <w:sz w:val="24"/>
          <w:szCs w:val="24"/>
        </w:rPr>
      </w:pPr>
    </w:p>
    <w:p w14:paraId="03FC297B" w14:textId="2331129D" w:rsidR="005951E8" w:rsidRP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Interviewer</w:t>
      </w:r>
    </w:p>
    <w:p w14:paraId="7BCFF878" w14:textId="77777777" w:rsidR="005951E8" w:rsidRDefault="005951E8" w:rsidP="005951E8">
      <w:pPr>
        <w:rPr>
          <w:rFonts w:ascii="Arial" w:hAnsi="Arial" w:cs="Arial"/>
          <w:sz w:val="24"/>
          <w:szCs w:val="24"/>
        </w:rPr>
      </w:pPr>
    </w:p>
    <w:p w14:paraId="747C1AE9" w14:textId="77777777" w:rsid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Name</w:t>
      </w:r>
    </w:p>
    <w:p w14:paraId="74D6C57B" w14:textId="77777777" w:rsidR="00242850" w:rsidRDefault="00242850" w:rsidP="00242850">
      <w:pPr>
        <w:pStyle w:val="ListParagraph"/>
        <w:rPr>
          <w:rFonts w:ascii="Arial" w:hAnsi="Arial" w:cs="Arial"/>
          <w:sz w:val="24"/>
          <w:szCs w:val="24"/>
        </w:rPr>
      </w:pPr>
    </w:p>
    <w:p w14:paraId="56B4E58A" w14:textId="6E630487" w:rsidR="00242850"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Gender</w:t>
      </w:r>
    </w:p>
    <w:p w14:paraId="21B6C864" w14:textId="77777777" w:rsidR="005951E8" w:rsidRDefault="005951E8" w:rsidP="005951E8">
      <w:pPr>
        <w:pStyle w:val="ListParagraph"/>
        <w:rPr>
          <w:rFonts w:ascii="Arial" w:hAnsi="Arial" w:cs="Arial"/>
          <w:sz w:val="24"/>
          <w:szCs w:val="24"/>
        </w:rPr>
      </w:pPr>
    </w:p>
    <w:p w14:paraId="2FB3D9C9" w14:textId="7C326C08" w:rsid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Firm</w:t>
      </w:r>
    </w:p>
    <w:p w14:paraId="58215EA5" w14:textId="77777777" w:rsidR="005951E8" w:rsidRDefault="005951E8" w:rsidP="005951E8">
      <w:pPr>
        <w:rPr>
          <w:rFonts w:ascii="Arial" w:hAnsi="Arial" w:cs="Arial"/>
          <w:sz w:val="24"/>
          <w:szCs w:val="24"/>
        </w:rPr>
      </w:pPr>
    </w:p>
    <w:p w14:paraId="1338BF7A" w14:textId="77777777" w:rsidR="005951E8"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Current or most recent job title</w:t>
      </w:r>
    </w:p>
    <w:p w14:paraId="07012CA0" w14:textId="77777777" w:rsidR="00242850" w:rsidRDefault="00242850" w:rsidP="00242850">
      <w:pPr>
        <w:pStyle w:val="ListParagraph"/>
        <w:rPr>
          <w:rFonts w:ascii="Arial" w:hAnsi="Arial" w:cs="Arial"/>
          <w:sz w:val="24"/>
          <w:szCs w:val="24"/>
        </w:rPr>
      </w:pPr>
    </w:p>
    <w:p w14:paraId="46800D16" w14:textId="77777777" w:rsidR="00242850"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Nationality</w:t>
      </w:r>
    </w:p>
    <w:p w14:paraId="6D189E22" w14:textId="77777777" w:rsidR="00242850" w:rsidRDefault="00242850" w:rsidP="00242850">
      <w:pPr>
        <w:pStyle w:val="ListParagraph"/>
        <w:rPr>
          <w:rFonts w:ascii="Arial" w:hAnsi="Arial" w:cs="Arial"/>
          <w:sz w:val="24"/>
          <w:szCs w:val="24"/>
        </w:rPr>
      </w:pPr>
    </w:p>
    <w:p w14:paraId="2E622A65" w14:textId="64777AF5" w:rsidR="00242850"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Migrant/non-migrant</w:t>
      </w:r>
    </w:p>
    <w:p w14:paraId="7E08D18A" w14:textId="56826EFE" w:rsidR="005951E8" w:rsidRPr="00B52ECF" w:rsidRDefault="005951E8" w:rsidP="005951E8">
      <w:pPr>
        <w:rPr>
          <w:rFonts w:ascii="Arial" w:hAnsi="Arial" w:cs="Arial"/>
          <w:sz w:val="24"/>
          <w:szCs w:val="24"/>
        </w:rPr>
      </w:pPr>
    </w:p>
    <w:p w14:paraId="7C5CCA9A" w14:textId="4F1E1198" w:rsidR="005951E8" w:rsidRPr="00B52ECF"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Identifier</w:t>
      </w:r>
    </w:p>
    <w:p w14:paraId="0ED5740E" w14:textId="77777777" w:rsidR="005951E8" w:rsidRPr="00B52ECF" w:rsidRDefault="005951E8" w:rsidP="005951E8">
      <w:pPr>
        <w:rPr>
          <w:rFonts w:ascii="Arial" w:hAnsi="Arial" w:cs="Arial"/>
          <w:sz w:val="24"/>
          <w:szCs w:val="24"/>
        </w:rPr>
      </w:pPr>
    </w:p>
    <w:p w14:paraId="2DD1E52D" w14:textId="6BF12FEF" w:rsidR="005951E8" w:rsidRPr="00B52ECF" w:rsidRDefault="2136E82D" w:rsidP="00737E88">
      <w:pPr>
        <w:numPr>
          <w:ilvl w:val="0"/>
          <w:numId w:val="19"/>
        </w:numPr>
        <w:spacing w:after="0" w:line="240" w:lineRule="auto"/>
        <w:rPr>
          <w:rFonts w:ascii="Arial" w:eastAsia="Arial" w:hAnsi="Arial" w:cs="Arial"/>
          <w:sz w:val="24"/>
          <w:szCs w:val="24"/>
        </w:rPr>
      </w:pPr>
      <w:r w:rsidRPr="2136E82D">
        <w:rPr>
          <w:rFonts w:ascii="Arial" w:eastAsia="Arial" w:hAnsi="Arial" w:cs="Arial"/>
          <w:sz w:val="24"/>
          <w:szCs w:val="24"/>
        </w:rPr>
        <w:t>Initial notes</w:t>
      </w:r>
    </w:p>
    <w:p w14:paraId="1FE5DE8F" w14:textId="77777777" w:rsidR="005951E8" w:rsidRDefault="005951E8">
      <w:pPr>
        <w:rPr>
          <w:lang w:val="en-GB"/>
        </w:rPr>
      </w:pPr>
      <w:r>
        <w:rPr>
          <w:lang w:val="en-GB"/>
        </w:rPr>
        <w:br w:type="page"/>
      </w:r>
    </w:p>
    <w:p w14:paraId="746A421E" w14:textId="6851A9A4" w:rsidR="005951E8" w:rsidRPr="005951E8" w:rsidRDefault="005951E8">
      <w:pPr>
        <w:rPr>
          <w:lang w:val="en-GB"/>
        </w:rPr>
      </w:pPr>
    </w:p>
    <w:p w14:paraId="5B5A18DE" w14:textId="7156E3CB" w:rsidR="00332BF8" w:rsidRPr="0060455C" w:rsidRDefault="2136E82D" w:rsidP="00737E88">
      <w:pPr>
        <w:pStyle w:val="Heading2"/>
        <w:numPr>
          <w:ilvl w:val="0"/>
          <w:numId w:val="2"/>
        </w:numPr>
        <w:rPr>
          <w:sz w:val="28"/>
          <w:szCs w:val="28"/>
          <w:lang w:val="en-GB"/>
        </w:rPr>
      </w:pPr>
      <w:r w:rsidRPr="2136E82D">
        <w:rPr>
          <w:sz w:val="28"/>
          <w:szCs w:val="28"/>
          <w:lang w:val="en-GB"/>
        </w:rPr>
        <w:t xml:space="preserve">Demographics </w:t>
      </w:r>
    </w:p>
    <w:p w14:paraId="6455F061" w14:textId="77777777" w:rsidR="006158BE" w:rsidRDefault="2136E82D" w:rsidP="006158BE">
      <w:pPr>
        <w:pStyle w:val="ListParagraph"/>
        <w:numPr>
          <w:ilvl w:val="0"/>
          <w:numId w:val="1"/>
        </w:numPr>
        <w:rPr>
          <w:lang w:val="en-GB"/>
        </w:rPr>
      </w:pPr>
      <w:r w:rsidRPr="2136E82D">
        <w:rPr>
          <w:lang w:val="en-GB"/>
        </w:rPr>
        <w:t xml:space="preserve">Where were you born? </w:t>
      </w:r>
    </w:p>
    <w:p w14:paraId="08A97C21" w14:textId="77777777" w:rsidR="007763CE" w:rsidRDefault="2136E82D" w:rsidP="00363C40">
      <w:pPr>
        <w:pStyle w:val="ListParagraph"/>
        <w:numPr>
          <w:ilvl w:val="1"/>
          <w:numId w:val="1"/>
        </w:numPr>
        <w:rPr>
          <w:lang w:val="en-GB"/>
        </w:rPr>
      </w:pPr>
      <w:r w:rsidRPr="2136E82D">
        <w:rPr>
          <w:lang w:val="en-GB"/>
        </w:rPr>
        <w:t>When did you move to this city/state?</w:t>
      </w:r>
    </w:p>
    <w:p w14:paraId="48413703" w14:textId="690BC5D8" w:rsidR="002274B6" w:rsidRPr="007763CE" w:rsidRDefault="2136E82D" w:rsidP="007763CE">
      <w:pPr>
        <w:pStyle w:val="ListParagraph"/>
        <w:numPr>
          <w:ilvl w:val="0"/>
          <w:numId w:val="1"/>
        </w:numPr>
        <w:rPr>
          <w:lang w:val="en-GB"/>
        </w:rPr>
      </w:pPr>
      <w:r w:rsidRPr="2136E82D">
        <w:rPr>
          <w:lang w:val="en-GB"/>
        </w:rPr>
        <w:t>How old are you:  write age range</w:t>
      </w:r>
    </w:p>
    <w:p w14:paraId="08E84DED" w14:textId="7236218D" w:rsidR="006158BE" w:rsidRDefault="2136E82D" w:rsidP="002274B6">
      <w:pPr>
        <w:pStyle w:val="ListParagraph"/>
        <w:numPr>
          <w:ilvl w:val="0"/>
          <w:numId w:val="1"/>
        </w:numPr>
        <w:rPr>
          <w:lang w:val="en-GB"/>
        </w:rPr>
      </w:pPr>
      <w:r w:rsidRPr="2136E82D">
        <w:rPr>
          <w:lang w:val="en-GB"/>
        </w:rPr>
        <w:t xml:space="preserve">Who all live in your household currently? </w:t>
      </w:r>
    </w:p>
    <w:p w14:paraId="2F068F59" w14:textId="77777777" w:rsidR="007763CE" w:rsidRDefault="2136E82D" w:rsidP="007763CE">
      <w:pPr>
        <w:pStyle w:val="ListParagraph"/>
        <w:numPr>
          <w:ilvl w:val="1"/>
          <w:numId w:val="1"/>
        </w:numPr>
        <w:rPr>
          <w:lang w:val="en-GB"/>
        </w:rPr>
      </w:pPr>
      <w:r w:rsidRPr="2136E82D">
        <w:rPr>
          <w:lang w:val="en-GB"/>
        </w:rPr>
        <w:t xml:space="preserve">Do you have any children? How many? How old? </w:t>
      </w:r>
    </w:p>
    <w:p w14:paraId="658E6981" w14:textId="29B613D0" w:rsidR="00611683" w:rsidRPr="007763CE" w:rsidRDefault="2136E82D" w:rsidP="007763CE">
      <w:pPr>
        <w:pStyle w:val="ListParagraph"/>
        <w:numPr>
          <w:ilvl w:val="0"/>
          <w:numId w:val="1"/>
        </w:numPr>
        <w:rPr>
          <w:lang w:val="en-GB"/>
        </w:rPr>
      </w:pPr>
      <w:r w:rsidRPr="2136E82D">
        <w:rPr>
          <w:lang w:val="en-GB"/>
        </w:rPr>
        <w:t>What is the highest qualification of your mother/ father; parents-in law?</w:t>
      </w:r>
    </w:p>
    <w:p w14:paraId="53023CC9" w14:textId="4EC31619" w:rsidR="0086161E" w:rsidRPr="0060455C" w:rsidRDefault="2136E82D" w:rsidP="00737E88">
      <w:pPr>
        <w:pStyle w:val="Heading2"/>
        <w:numPr>
          <w:ilvl w:val="0"/>
          <w:numId w:val="3"/>
        </w:numPr>
        <w:rPr>
          <w:sz w:val="28"/>
          <w:szCs w:val="28"/>
          <w:lang w:val="en-GB"/>
        </w:rPr>
      </w:pPr>
      <w:r w:rsidRPr="2136E82D">
        <w:rPr>
          <w:sz w:val="28"/>
          <w:szCs w:val="28"/>
          <w:lang w:val="en-GB"/>
        </w:rPr>
        <w:t>Education</w:t>
      </w:r>
    </w:p>
    <w:p w14:paraId="17E2D3FF" w14:textId="4A9B5F5F" w:rsidR="002274B6" w:rsidRDefault="2136E82D" w:rsidP="00737E88">
      <w:pPr>
        <w:pStyle w:val="ListParagraph"/>
        <w:numPr>
          <w:ilvl w:val="0"/>
          <w:numId w:val="4"/>
        </w:numPr>
        <w:rPr>
          <w:lang w:val="en-GB"/>
        </w:rPr>
      </w:pPr>
      <w:r w:rsidRPr="2136E82D">
        <w:rPr>
          <w:lang w:val="en-GB"/>
        </w:rPr>
        <w:t>Now, please could you tell me little bit about your education – what is your highest degree?</w:t>
      </w:r>
    </w:p>
    <w:p w14:paraId="73EBA378" w14:textId="4922DB2B" w:rsidR="002274B6" w:rsidRDefault="2136E82D" w:rsidP="00737E88">
      <w:pPr>
        <w:pStyle w:val="ListParagraph"/>
        <w:numPr>
          <w:ilvl w:val="0"/>
          <w:numId w:val="4"/>
        </w:numPr>
        <w:rPr>
          <w:lang w:val="en-GB"/>
        </w:rPr>
      </w:pPr>
      <w:r w:rsidRPr="2136E82D">
        <w:rPr>
          <w:lang w:val="en-GB"/>
        </w:rPr>
        <w:t xml:space="preserve">Why did you study this field? </w:t>
      </w:r>
    </w:p>
    <w:p w14:paraId="2DD348C5" w14:textId="5B5E11E4" w:rsidR="0041423B" w:rsidRDefault="2136E82D" w:rsidP="00737E88">
      <w:pPr>
        <w:pStyle w:val="ListParagraph"/>
        <w:numPr>
          <w:ilvl w:val="0"/>
          <w:numId w:val="4"/>
        </w:numPr>
        <w:rPr>
          <w:lang w:val="en-GB"/>
        </w:rPr>
      </w:pPr>
      <w:r w:rsidRPr="2136E82D">
        <w:rPr>
          <w:lang w:val="en-GB"/>
        </w:rPr>
        <w:t xml:space="preserve">Can you tell us a little about if there were any particular role model? </w:t>
      </w:r>
    </w:p>
    <w:p w14:paraId="4F95CCB5" w14:textId="64298486" w:rsidR="00067658" w:rsidRPr="007763CE" w:rsidRDefault="2136E82D" w:rsidP="00737E88">
      <w:pPr>
        <w:pStyle w:val="ListParagraph"/>
        <w:numPr>
          <w:ilvl w:val="0"/>
          <w:numId w:val="4"/>
        </w:numPr>
        <w:rPr>
          <w:lang w:val="en-GB"/>
        </w:rPr>
      </w:pPr>
      <w:r w:rsidRPr="2136E82D">
        <w:rPr>
          <w:lang w:val="en-GB"/>
        </w:rPr>
        <w:t xml:space="preserve">What if any difficulties did you face in getting into the university/college program? </w:t>
      </w:r>
    </w:p>
    <w:p w14:paraId="06EC8D21" w14:textId="5222DF6B" w:rsidR="004C43D9" w:rsidRDefault="2136E82D" w:rsidP="00737E88">
      <w:pPr>
        <w:pStyle w:val="ListParagraph"/>
        <w:numPr>
          <w:ilvl w:val="0"/>
          <w:numId w:val="4"/>
        </w:numPr>
        <w:rPr>
          <w:lang w:val="en-GB"/>
        </w:rPr>
      </w:pPr>
      <w:r w:rsidRPr="2136E82D">
        <w:rPr>
          <w:lang w:val="en-GB"/>
        </w:rPr>
        <w:t>Did you study abroad at any point? Why?</w:t>
      </w:r>
    </w:p>
    <w:p w14:paraId="42185AB7" w14:textId="77777777" w:rsidR="0086161E" w:rsidRPr="0060455C" w:rsidRDefault="2136E82D" w:rsidP="00737E88">
      <w:pPr>
        <w:pStyle w:val="Heading2"/>
        <w:numPr>
          <w:ilvl w:val="0"/>
          <w:numId w:val="3"/>
        </w:numPr>
        <w:rPr>
          <w:sz w:val="28"/>
          <w:szCs w:val="28"/>
          <w:lang w:val="en-GB"/>
        </w:rPr>
      </w:pPr>
      <w:r w:rsidRPr="2136E82D">
        <w:rPr>
          <w:sz w:val="28"/>
          <w:szCs w:val="28"/>
          <w:lang w:val="en-GB"/>
        </w:rPr>
        <w:t>Post – Education – enter labour market</w:t>
      </w:r>
    </w:p>
    <w:p w14:paraId="3B5CF9AB" w14:textId="403B400D" w:rsidR="002274B6" w:rsidRPr="00764360" w:rsidRDefault="2136E82D" w:rsidP="00737E88">
      <w:pPr>
        <w:pStyle w:val="ListParagraph"/>
        <w:numPr>
          <w:ilvl w:val="0"/>
          <w:numId w:val="5"/>
        </w:numPr>
        <w:rPr>
          <w:lang w:val="en-GB"/>
        </w:rPr>
      </w:pPr>
      <w:r w:rsidRPr="2136E82D">
        <w:rPr>
          <w:lang w:val="en-GB"/>
        </w:rPr>
        <w:t>Once you completed your education – what did you do? (prompts below) (domestic and international</w:t>
      </w:r>
      <w:r w:rsidR="00FD3662">
        <w:rPr>
          <w:lang w:val="en-GB"/>
        </w:rPr>
        <w:t xml:space="preserve"> only after they respond in general</w:t>
      </w:r>
      <w:r w:rsidRPr="2136E82D">
        <w:rPr>
          <w:lang w:val="en-GB"/>
        </w:rPr>
        <w:t>)</w:t>
      </w:r>
    </w:p>
    <w:p w14:paraId="78E2F121" w14:textId="77777777" w:rsidR="002274B6" w:rsidRPr="00764360" w:rsidRDefault="2136E82D" w:rsidP="00737E88">
      <w:pPr>
        <w:pStyle w:val="ListParagraph"/>
        <w:numPr>
          <w:ilvl w:val="0"/>
          <w:numId w:val="5"/>
        </w:numPr>
        <w:rPr>
          <w:lang w:val="en-GB"/>
        </w:rPr>
      </w:pPr>
      <w:r w:rsidRPr="2136E82D">
        <w:rPr>
          <w:lang w:val="en-GB"/>
        </w:rPr>
        <w:t>What would you have liked to do (if narrative different from practice). Why?</w:t>
      </w:r>
    </w:p>
    <w:p w14:paraId="3549814A" w14:textId="77777777" w:rsidR="0086161E" w:rsidRPr="00764360" w:rsidRDefault="2136E82D" w:rsidP="00737E88">
      <w:pPr>
        <w:pStyle w:val="ListParagraph"/>
        <w:numPr>
          <w:ilvl w:val="0"/>
          <w:numId w:val="5"/>
        </w:numPr>
        <w:rPr>
          <w:lang w:val="en-GB"/>
        </w:rPr>
      </w:pPr>
      <w:r w:rsidRPr="2136E82D">
        <w:rPr>
          <w:lang w:val="en-GB"/>
        </w:rPr>
        <w:t xml:space="preserve">Why did you choose to enter the IT industry? </w:t>
      </w:r>
    </w:p>
    <w:p w14:paraId="5FF1C8ED" w14:textId="3C6F9A7B" w:rsidR="0086161E" w:rsidRPr="00764360" w:rsidRDefault="2136E82D" w:rsidP="00737E88">
      <w:pPr>
        <w:pStyle w:val="ListParagraph"/>
        <w:numPr>
          <w:ilvl w:val="0"/>
          <w:numId w:val="5"/>
        </w:numPr>
        <w:rPr>
          <w:lang w:val="en-GB"/>
        </w:rPr>
      </w:pPr>
      <w:r w:rsidRPr="2136E82D">
        <w:rPr>
          <w:lang w:val="en-GB"/>
        </w:rPr>
        <w:t>How did you get your first job in the IT industry? (How long did it take? How many applications did you make?)</w:t>
      </w:r>
    </w:p>
    <w:p w14:paraId="048A1B70" w14:textId="4A630FCE" w:rsidR="0060455C" w:rsidRPr="0060455C" w:rsidRDefault="2136E82D" w:rsidP="00737E88">
      <w:pPr>
        <w:pStyle w:val="Heading2"/>
        <w:numPr>
          <w:ilvl w:val="0"/>
          <w:numId w:val="6"/>
        </w:numPr>
        <w:rPr>
          <w:sz w:val="28"/>
          <w:szCs w:val="28"/>
        </w:rPr>
      </w:pPr>
      <w:r w:rsidRPr="2136E82D">
        <w:rPr>
          <w:sz w:val="28"/>
          <w:szCs w:val="28"/>
        </w:rPr>
        <w:t>Past to present</w:t>
      </w:r>
    </w:p>
    <w:p w14:paraId="37FD2F20" w14:textId="22AAE76C" w:rsidR="0086161E" w:rsidRPr="005A44A3" w:rsidRDefault="2136E82D" w:rsidP="00737E88">
      <w:pPr>
        <w:pStyle w:val="Heading2"/>
        <w:numPr>
          <w:ilvl w:val="1"/>
          <w:numId w:val="6"/>
        </w:numPr>
      </w:pPr>
      <w:r>
        <w:t>Current work</w:t>
      </w:r>
    </w:p>
    <w:p w14:paraId="76788B42" w14:textId="13C777C7" w:rsidR="002274B6" w:rsidRDefault="2136E82D" w:rsidP="00737E88">
      <w:pPr>
        <w:pStyle w:val="ListParagraph"/>
        <w:numPr>
          <w:ilvl w:val="0"/>
          <w:numId w:val="7"/>
        </w:numPr>
        <w:rPr>
          <w:lang w:val="en-GB"/>
        </w:rPr>
      </w:pPr>
      <w:r w:rsidRPr="2136E82D">
        <w:rPr>
          <w:lang w:val="en-GB"/>
        </w:rPr>
        <w:t>Could you tell me more about the time since you had your first job (in x company) to now – as a [position] (in India/UK).  [Prompts below]</w:t>
      </w:r>
    </w:p>
    <w:p w14:paraId="4B91D4A6" w14:textId="5E361E52" w:rsidR="00471660" w:rsidRDefault="2136E82D" w:rsidP="00737E88">
      <w:pPr>
        <w:pStyle w:val="ListParagraph"/>
        <w:numPr>
          <w:ilvl w:val="0"/>
          <w:numId w:val="7"/>
        </w:numPr>
        <w:rPr>
          <w:lang w:val="en-GB"/>
        </w:rPr>
      </w:pPr>
      <w:r w:rsidRPr="2136E82D">
        <w:rPr>
          <w:lang w:val="en-GB"/>
        </w:rPr>
        <w:t>So now you are working for [this company]. What is your current position and role? Who evaluates your work? How?</w:t>
      </w:r>
    </w:p>
    <w:p w14:paraId="7FCEBC19" w14:textId="77777777" w:rsidR="00764360" w:rsidRDefault="2136E82D" w:rsidP="00737E88">
      <w:pPr>
        <w:pStyle w:val="ListParagraph"/>
        <w:numPr>
          <w:ilvl w:val="0"/>
          <w:numId w:val="7"/>
        </w:numPr>
        <w:rPr>
          <w:lang w:val="en-GB"/>
        </w:rPr>
      </w:pPr>
      <w:r w:rsidRPr="2136E82D">
        <w:rPr>
          <w:lang w:val="en-GB"/>
        </w:rPr>
        <w:t>Why did you choose to work for this company (if not answered already in the previous discussion)</w:t>
      </w:r>
    </w:p>
    <w:p w14:paraId="256E7DC4" w14:textId="20862B77" w:rsidR="000C361D" w:rsidRDefault="2136E82D" w:rsidP="00737E88">
      <w:pPr>
        <w:pStyle w:val="ListParagraph"/>
        <w:numPr>
          <w:ilvl w:val="0"/>
          <w:numId w:val="7"/>
        </w:numPr>
        <w:rPr>
          <w:lang w:val="en-GB"/>
        </w:rPr>
      </w:pPr>
      <w:r w:rsidRPr="2136E82D">
        <w:rPr>
          <w:lang w:val="en-GB"/>
        </w:rPr>
        <w:t>How did you find your current job? (through recruiters, friends, family networks, university networks)</w:t>
      </w:r>
    </w:p>
    <w:p w14:paraId="494D9033" w14:textId="77777777" w:rsidR="00602F77" w:rsidRDefault="00602F77" w:rsidP="00602F77">
      <w:pPr>
        <w:pStyle w:val="ListParagraph"/>
        <w:ind w:left="1440"/>
        <w:rPr>
          <w:lang w:val="en-GB"/>
        </w:rPr>
      </w:pPr>
    </w:p>
    <w:p w14:paraId="68AF654E" w14:textId="77777777" w:rsidR="00A93534" w:rsidRPr="00A93534" w:rsidRDefault="00A93534" w:rsidP="00737E88">
      <w:pPr>
        <w:pStyle w:val="ListParagraph"/>
        <w:keepNext/>
        <w:keepLines/>
        <w:numPr>
          <w:ilvl w:val="0"/>
          <w:numId w:val="12"/>
        </w:numPr>
        <w:spacing w:before="40" w:after="0"/>
        <w:contextualSpacing w:val="0"/>
        <w:outlineLvl w:val="1"/>
        <w:rPr>
          <w:rFonts w:asciiTheme="majorHAnsi" w:eastAsiaTheme="majorEastAsia" w:hAnsiTheme="majorHAnsi" w:cstheme="majorBidi"/>
          <w:vanish/>
          <w:color w:val="2E74B5" w:themeColor="accent1" w:themeShade="BF"/>
          <w:sz w:val="26"/>
          <w:szCs w:val="26"/>
          <w:lang w:val="en-GB"/>
        </w:rPr>
      </w:pPr>
    </w:p>
    <w:p w14:paraId="26C8C515" w14:textId="77777777" w:rsidR="00A93534" w:rsidRPr="00A93534" w:rsidRDefault="00A93534" w:rsidP="00737E88">
      <w:pPr>
        <w:pStyle w:val="ListParagraph"/>
        <w:keepNext/>
        <w:keepLines/>
        <w:numPr>
          <w:ilvl w:val="0"/>
          <w:numId w:val="12"/>
        </w:numPr>
        <w:spacing w:before="40" w:after="0"/>
        <w:contextualSpacing w:val="0"/>
        <w:outlineLvl w:val="1"/>
        <w:rPr>
          <w:rFonts w:asciiTheme="majorHAnsi" w:eastAsiaTheme="majorEastAsia" w:hAnsiTheme="majorHAnsi" w:cstheme="majorBidi"/>
          <w:vanish/>
          <w:color w:val="2E74B5" w:themeColor="accent1" w:themeShade="BF"/>
          <w:sz w:val="26"/>
          <w:szCs w:val="26"/>
          <w:lang w:val="en-GB"/>
        </w:rPr>
      </w:pPr>
    </w:p>
    <w:p w14:paraId="7712E651" w14:textId="77777777" w:rsidR="00A93534" w:rsidRPr="00A93534" w:rsidRDefault="00A93534" w:rsidP="00737E88">
      <w:pPr>
        <w:pStyle w:val="ListParagraph"/>
        <w:keepNext/>
        <w:keepLines/>
        <w:numPr>
          <w:ilvl w:val="0"/>
          <w:numId w:val="12"/>
        </w:numPr>
        <w:spacing w:before="40" w:after="0"/>
        <w:contextualSpacing w:val="0"/>
        <w:outlineLvl w:val="1"/>
        <w:rPr>
          <w:rFonts w:asciiTheme="majorHAnsi" w:eastAsiaTheme="majorEastAsia" w:hAnsiTheme="majorHAnsi" w:cstheme="majorBidi"/>
          <w:vanish/>
          <w:color w:val="2E74B5" w:themeColor="accent1" w:themeShade="BF"/>
          <w:sz w:val="26"/>
          <w:szCs w:val="26"/>
          <w:lang w:val="en-GB"/>
        </w:rPr>
      </w:pPr>
    </w:p>
    <w:p w14:paraId="3748DFD3" w14:textId="77777777" w:rsidR="00A93534" w:rsidRPr="00A93534" w:rsidRDefault="00A93534" w:rsidP="00737E88">
      <w:pPr>
        <w:pStyle w:val="ListParagraph"/>
        <w:keepNext/>
        <w:keepLines/>
        <w:numPr>
          <w:ilvl w:val="0"/>
          <w:numId w:val="12"/>
        </w:numPr>
        <w:spacing w:before="40" w:after="0"/>
        <w:contextualSpacing w:val="0"/>
        <w:outlineLvl w:val="1"/>
        <w:rPr>
          <w:rFonts w:asciiTheme="majorHAnsi" w:eastAsiaTheme="majorEastAsia" w:hAnsiTheme="majorHAnsi" w:cstheme="majorBidi"/>
          <w:vanish/>
          <w:color w:val="2E74B5" w:themeColor="accent1" w:themeShade="BF"/>
          <w:sz w:val="26"/>
          <w:szCs w:val="26"/>
          <w:lang w:val="en-GB"/>
        </w:rPr>
      </w:pPr>
    </w:p>
    <w:p w14:paraId="0983656F" w14:textId="781EA313" w:rsidR="00D05004" w:rsidRDefault="2136E82D" w:rsidP="00737E88">
      <w:pPr>
        <w:pStyle w:val="Heading2"/>
        <w:numPr>
          <w:ilvl w:val="1"/>
          <w:numId w:val="6"/>
        </w:numPr>
        <w:rPr>
          <w:lang w:val="en-GB"/>
        </w:rPr>
      </w:pPr>
      <w:r w:rsidRPr="2136E82D">
        <w:rPr>
          <w:lang w:val="en-GB"/>
        </w:rPr>
        <w:t>Everyday living</w:t>
      </w:r>
    </w:p>
    <w:p w14:paraId="10D70082" w14:textId="6FFA5160" w:rsidR="00D05004" w:rsidRDefault="2136E82D" w:rsidP="00737E88">
      <w:pPr>
        <w:pStyle w:val="ListParagraph"/>
        <w:numPr>
          <w:ilvl w:val="0"/>
          <w:numId w:val="9"/>
        </w:numPr>
        <w:rPr>
          <w:lang w:val="en-GB"/>
        </w:rPr>
      </w:pPr>
      <w:r w:rsidRPr="2136E82D">
        <w:rPr>
          <w:lang w:val="en-GB"/>
        </w:rPr>
        <w:t xml:space="preserve">Could you briefly describe for me your daily routine? </w:t>
      </w:r>
    </w:p>
    <w:p w14:paraId="29DA530D" w14:textId="7110B0C1" w:rsidR="00484819" w:rsidRPr="00A479DC" w:rsidRDefault="2136E82D" w:rsidP="00737E88">
      <w:pPr>
        <w:pStyle w:val="ListParagraph"/>
        <w:numPr>
          <w:ilvl w:val="1"/>
          <w:numId w:val="9"/>
        </w:numPr>
        <w:rPr>
          <w:lang w:val="en-GB"/>
        </w:rPr>
      </w:pPr>
      <w:r w:rsidRPr="2136E82D">
        <w:rPr>
          <w:lang w:val="en-GB"/>
        </w:rPr>
        <w:t>How is your routine here different from that in India/UK?</w:t>
      </w:r>
    </w:p>
    <w:p w14:paraId="2865FA03" w14:textId="6B3519C2" w:rsidR="002D404A" w:rsidRPr="00A479DC" w:rsidRDefault="2136E82D" w:rsidP="00737E88">
      <w:pPr>
        <w:pStyle w:val="ListParagraph"/>
        <w:numPr>
          <w:ilvl w:val="0"/>
          <w:numId w:val="9"/>
        </w:numPr>
        <w:rPr>
          <w:lang w:val="en-GB"/>
        </w:rPr>
      </w:pPr>
      <w:r w:rsidRPr="2136E82D">
        <w:rPr>
          <w:lang w:val="en-GB"/>
        </w:rPr>
        <w:t>How long are your working hours? Do you get calls or respond to emails at weekends and evenings? Why?</w:t>
      </w:r>
    </w:p>
    <w:p w14:paraId="6F2A0B0E" w14:textId="521F7655" w:rsidR="002D404A" w:rsidRPr="00A479DC" w:rsidRDefault="2136E82D" w:rsidP="00737E88">
      <w:pPr>
        <w:pStyle w:val="ListParagraph"/>
        <w:numPr>
          <w:ilvl w:val="0"/>
          <w:numId w:val="9"/>
        </w:numPr>
        <w:rPr>
          <w:lang w:val="en-GB"/>
        </w:rPr>
      </w:pPr>
      <w:r w:rsidRPr="2136E82D">
        <w:rPr>
          <w:lang w:val="en-GB"/>
        </w:rPr>
        <w:t xml:space="preserve">Do you have to travel to the office? How long? How frequently? Can you work from home? </w:t>
      </w:r>
    </w:p>
    <w:p w14:paraId="43A6256C" w14:textId="2E459667" w:rsidR="0041423B" w:rsidRDefault="2136E82D" w:rsidP="00737E88">
      <w:pPr>
        <w:pStyle w:val="ListParagraph"/>
        <w:numPr>
          <w:ilvl w:val="0"/>
          <w:numId w:val="9"/>
        </w:numPr>
        <w:rPr>
          <w:lang w:val="en-GB"/>
        </w:rPr>
      </w:pPr>
      <w:r w:rsidRPr="2136E82D">
        <w:rPr>
          <w:lang w:val="en-GB"/>
        </w:rPr>
        <w:t xml:space="preserve">How many men/women are in your office? Is that different from in previous offices in India/UK? Do you report to a woman? Do you have women working for you? (old boy’s networks). </w:t>
      </w:r>
    </w:p>
    <w:p w14:paraId="11838464" w14:textId="6096D964" w:rsidR="0041423B" w:rsidRPr="00BC1CDD" w:rsidRDefault="2136E82D" w:rsidP="00737E88">
      <w:pPr>
        <w:pStyle w:val="ListParagraph"/>
        <w:numPr>
          <w:ilvl w:val="0"/>
          <w:numId w:val="9"/>
        </w:numPr>
        <w:rPr>
          <w:lang w:val="en-GB"/>
        </w:rPr>
      </w:pPr>
      <w:r>
        <w:lastRenderedPageBreak/>
        <w:t xml:space="preserve">Do you find working in a country/office/company 1 different or same as working in the country/office/company 2? Do you find working with men/women different here; or as a person who is British/Indian, as a person from North/South of India, UK, etc. Do you feel that you have to adapt to a particular behavior norm? </w:t>
      </w:r>
      <w:r w:rsidRPr="2136E82D">
        <w:rPr>
          <w:lang w:val="en-GB"/>
        </w:rPr>
        <w:t xml:space="preserve">Can you tell me how you managed these interactions? What coping mechanisms have you developed? </w:t>
      </w:r>
    </w:p>
    <w:p w14:paraId="6BC6B27B" w14:textId="325B2C23" w:rsidR="005249B1" w:rsidRPr="005249B1" w:rsidRDefault="2136E82D" w:rsidP="00737E88">
      <w:pPr>
        <w:pStyle w:val="ListParagraph"/>
        <w:numPr>
          <w:ilvl w:val="0"/>
          <w:numId w:val="9"/>
        </w:numPr>
        <w:rPr>
          <w:lang w:val="en-GB"/>
        </w:rPr>
      </w:pPr>
      <w:r w:rsidRPr="2136E82D">
        <w:rPr>
          <w:lang w:val="en-GB"/>
        </w:rPr>
        <w:t xml:space="preserve">Can you recall anytime, where you were treated differently from your colleagues? If so, please can you tell us a little about it? Do you know why this might have been (gender, race?)  </w:t>
      </w:r>
    </w:p>
    <w:p w14:paraId="5D8484D4" w14:textId="77777777" w:rsidR="00A93534" w:rsidRPr="0060455C" w:rsidRDefault="00A93534" w:rsidP="0060455C">
      <w:pPr>
        <w:keepNext/>
        <w:keepLines/>
        <w:spacing w:before="40" w:after="0"/>
        <w:outlineLvl w:val="1"/>
        <w:rPr>
          <w:rFonts w:asciiTheme="majorHAnsi" w:eastAsiaTheme="majorEastAsia" w:hAnsiTheme="majorHAnsi" w:cstheme="majorBidi"/>
          <w:vanish/>
          <w:color w:val="2E74B5" w:themeColor="accent1" w:themeShade="BF"/>
          <w:sz w:val="28"/>
          <w:szCs w:val="28"/>
          <w:lang w:val="en-GB"/>
        </w:rPr>
      </w:pPr>
    </w:p>
    <w:p w14:paraId="5B088E31" w14:textId="77777777" w:rsidR="00A93534" w:rsidRPr="0060455C" w:rsidRDefault="00A93534" w:rsidP="00737E88">
      <w:pPr>
        <w:pStyle w:val="ListParagraph"/>
        <w:keepNext/>
        <w:keepLines/>
        <w:numPr>
          <w:ilvl w:val="0"/>
          <w:numId w:val="9"/>
        </w:numPr>
        <w:spacing w:before="40" w:after="0"/>
        <w:ind w:left="284"/>
        <w:contextualSpacing w:val="0"/>
        <w:outlineLvl w:val="1"/>
        <w:rPr>
          <w:rFonts w:asciiTheme="majorHAnsi" w:eastAsiaTheme="majorEastAsia" w:hAnsiTheme="majorHAnsi" w:cstheme="majorBidi"/>
          <w:vanish/>
          <w:color w:val="2E74B5" w:themeColor="accent1" w:themeShade="BF"/>
          <w:sz w:val="28"/>
          <w:szCs w:val="28"/>
          <w:lang w:val="en-GB"/>
        </w:rPr>
      </w:pPr>
    </w:p>
    <w:p w14:paraId="2E7F628B" w14:textId="77777777" w:rsidR="00A93534" w:rsidRPr="0060455C" w:rsidRDefault="00A93534" w:rsidP="00737E88">
      <w:pPr>
        <w:pStyle w:val="ListParagraph"/>
        <w:keepNext/>
        <w:keepLines/>
        <w:numPr>
          <w:ilvl w:val="0"/>
          <w:numId w:val="9"/>
        </w:numPr>
        <w:spacing w:before="40" w:after="0"/>
        <w:ind w:left="284"/>
        <w:contextualSpacing w:val="0"/>
        <w:outlineLvl w:val="1"/>
        <w:rPr>
          <w:rFonts w:asciiTheme="majorHAnsi" w:eastAsiaTheme="majorEastAsia" w:hAnsiTheme="majorHAnsi" w:cstheme="majorBidi"/>
          <w:vanish/>
          <w:color w:val="2E74B5" w:themeColor="accent1" w:themeShade="BF"/>
          <w:sz w:val="28"/>
          <w:szCs w:val="28"/>
          <w:lang w:val="en-GB"/>
        </w:rPr>
      </w:pPr>
    </w:p>
    <w:p w14:paraId="1F3D774D" w14:textId="77777777" w:rsidR="00A93534" w:rsidRPr="0060455C" w:rsidRDefault="00A93534" w:rsidP="00737E88">
      <w:pPr>
        <w:pStyle w:val="ListParagraph"/>
        <w:keepNext/>
        <w:keepLines/>
        <w:numPr>
          <w:ilvl w:val="0"/>
          <w:numId w:val="9"/>
        </w:numPr>
        <w:spacing w:before="40" w:after="0"/>
        <w:ind w:left="284"/>
        <w:contextualSpacing w:val="0"/>
        <w:outlineLvl w:val="1"/>
        <w:rPr>
          <w:rFonts w:asciiTheme="majorHAnsi" w:eastAsiaTheme="majorEastAsia" w:hAnsiTheme="majorHAnsi" w:cstheme="majorBidi"/>
          <w:vanish/>
          <w:color w:val="2E74B5" w:themeColor="accent1" w:themeShade="BF"/>
          <w:sz w:val="28"/>
          <w:szCs w:val="28"/>
          <w:lang w:val="en-GB"/>
        </w:rPr>
      </w:pPr>
    </w:p>
    <w:p w14:paraId="054A0381" w14:textId="77777777" w:rsidR="00956AC0" w:rsidRPr="0060455C" w:rsidRDefault="2136E82D" w:rsidP="00737E88">
      <w:pPr>
        <w:pStyle w:val="Treebranching"/>
        <w:numPr>
          <w:ilvl w:val="0"/>
          <w:numId w:val="6"/>
        </w:numPr>
        <w:spacing w:after="0"/>
        <w:rPr>
          <w:color w:val="5B9BD5" w:themeColor="accent1"/>
          <w:sz w:val="28"/>
          <w:szCs w:val="28"/>
        </w:rPr>
      </w:pPr>
      <w:r w:rsidRPr="2136E82D">
        <w:rPr>
          <w:color w:val="5B9BD5" w:themeColor="accent1"/>
          <w:sz w:val="28"/>
          <w:szCs w:val="28"/>
        </w:rPr>
        <w:t xml:space="preserve">Career </w:t>
      </w:r>
    </w:p>
    <w:p w14:paraId="77638AE5" w14:textId="77777777" w:rsidR="00A479DC" w:rsidRDefault="00A479DC" w:rsidP="00A479DC">
      <w:pPr>
        <w:pStyle w:val="Treebranching"/>
        <w:spacing w:after="0"/>
        <w:rPr>
          <w:color w:val="5B9BD5" w:themeColor="accent1"/>
          <w:sz w:val="26"/>
          <w:szCs w:val="26"/>
        </w:rPr>
      </w:pPr>
    </w:p>
    <w:p w14:paraId="13F2F941" w14:textId="5C0A55C0" w:rsidR="00147BF0" w:rsidRPr="00B22224" w:rsidRDefault="2136E82D" w:rsidP="0060455C">
      <w:pPr>
        <w:pStyle w:val="Treebranching"/>
        <w:spacing w:after="0"/>
        <w:ind w:firstLine="360"/>
        <w:rPr>
          <w:color w:val="5B9BD5" w:themeColor="accent1"/>
          <w:sz w:val="26"/>
          <w:szCs w:val="26"/>
        </w:rPr>
      </w:pPr>
      <w:r w:rsidRPr="2136E82D">
        <w:rPr>
          <w:color w:val="5B9BD5" w:themeColor="accent1"/>
          <w:sz w:val="26"/>
          <w:szCs w:val="26"/>
        </w:rPr>
        <w:t xml:space="preserve">5.1 Progression </w:t>
      </w:r>
    </w:p>
    <w:p w14:paraId="31624F2E" w14:textId="74FBAE9E" w:rsidR="00484819" w:rsidRPr="00484819" w:rsidRDefault="00C7532E" w:rsidP="00737E88">
      <w:pPr>
        <w:pStyle w:val="ListParagraph"/>
        <w:numPr>
          <w:ilvl w:val="0"/>
          <w:numId w:val="10"/>
        </w:numPr>
        <w:spacing w:after="0"/>
      </w:pPr>
      <w:r>
        <w:rPr>
          <w:lang w:val="en-GB"/>
        </w:rPr>
        <w:t>How do you feel your</w:t>
      </w:r>
      <w:r w:rsidR="2136E82D" w:rsidRPr="2136E82D">
        <w:rPr>
          <w:lang w:val="en-GB"/>
        </w:rPr>
        <w:t xml:space="preserve"> career is progressing</w:t>
      </w:r>
      <w:r>
        <w:rPr>
          <w:lang w:val="en-GB"/>
        </w:rPr>
        <w:t>?</w:t>
      </w:r>
    </w:p>
    <w:p w14:paraId="2146E7C1" w14:textId="77777777" w:rsidR="00D26139" w:rsidRDefault="00C7532E" w:rsidP="00737E88">
      <w:pPr>
        <w:pStyle w:val="ListParagraph"/>
        <w:numPr>
          <w:ilvl w:val="0"/>
          <w:numId w:val="10"/>
        </w:numPr>
        <w:rPr>
          <w:lang w:val="en-GB"/>
        </w:rPr>
      </w:pPr>
      <w:r>
        <w:rPr>
          <w:lang w:val="en-GB"/>
        </w:rPr>
        <w:t xml:space="preserve">What </w:t>
      </w:r>
      <w:r w:rsidR="00D26139">
        <w:rPr>
          <w:lang w:val="en-GB"/>
        </w:rPr>
        <w:t>has your experience of promotion been?</w:t>
      </w:r>
    </w:p>
    <w:p w14:paraId="53245353" w14:textId="7666DF7A" w:rsidR="00227A69" w:rsidRDefault="00D26139" w:rsidP="00737E88">
      <w:pPr>
        <w:pStyle w:val="ListParagraph"/>
        <w:numPr>
          <w:ilvl w:val="0"/>
          <w:numId w:val="10"/>
        </w:numPr>
        <w:rPr>
          <w:lang w:val="en-GB"/>
        </w:rPr>
      </w:pPr>
      <w:r>
        <w:rPr>
          <w:lang w:val="en-GB"/>
        </w:rPr>
        <w:t>What things helped you to get these p</w:t>
      </w:r>
      <w:r w:rsidR="00C7532E">
        <w:rPr>
          <w:lang w:val="en-GB"/>
        </w:rPr>
        <w:t>romotions (explore company, international assignments others?).  and improvements in salary? Please could you give an example</w:t>
      </w:r>
      <w:r w:rsidR="2136E82D" w:rsidRPr="2136E82D">
        <w:rPr>
          <w:lang w:val="en-GB"/>
        </w:rPr>
        <w:t xml:space="preserve"> </w:t>
      </w:r>
    </w:p>
    <w:p w14:paraId="173E1F32" w14:textId="60F9F128" w:rsidR="005D737F" w:rsidRPr="00C7532E" w:rsidRDefault="00C7532E">
      <w:pPr>
        <w:pStyle w:val="ListParagraph"/>
        <w:numPr>
          <w:ilvl w:val="0"/>
          <w:numId w:val="10"/>
        </w:numPr>
        <w:rPr>
          <w:lang w:val="en-GB"/>
        </w:rPr>
      </w:pPr>
      <w:r>
        <w:rPr>
          <w:lang w:val="en-GB"/>
        </w:rPr>
        <w:t>And please can you tell us what factors have held you</w:t>
      </w:r>
      <w:r w:rsidR="2136E82D" w:rsidRPr="2136E82D">
        <w:rPr>
          <w:lang w:val="en-GB"/>
        </w:rPr>
        <w:t xml:space="preserve"> </w:t>
      </w:r>
      <w:r>
        <w:rPr>
          <w:lang w:val="en-GB"/>
        </w:rPr>
        <w:t>back</w:t>
      </w:r>
      <w:r w:rsidR="2136E82D" w:rsidRPr="2136E82D">
        <w:rPr>
          <w:lang w:val="en-GB"/>
        </w:rPr>
        <w:t>? (Importance of mobility? Importance of “old boys’ networks? Particular behaviour norms?)</w:t>
      </w:r>
    </w:p>
    <w:p w14:paraId="6F69C6B2" w14:textId="2B2F031E" w:rsidR="00F977BE" w:rsidRPr="005D737F" w:rsidRDefault="2136E82D" w:rsidP="00737E88">
      <w:pPr>
        <w:pStyle w:val="ListParagraph"/>
        <w:numPr>
          <w:ilvl w:val="0"/>
          <w:numId w:val="10"/>
        </w:numPr>
        <w:rPr>
          <w:lang w:val="en-GB"/>
        </w:rPr>
      </w:pPr>
      <w:r w:rsidRPr="2136E82D">
        <w:rPr>
          <w:lang w:val="en-GB"/>
        </w:rPr>
        <w:t>Does the company offer any support in career development? (Mentoring? Female focused?)</w:t>
      </w:r>
    </w:p>
    <w:p w14:paraId="1E7CEBFF" w14:textId="345B79EC" w:rsidR="00147BF0" w:rsidRPr="005D737F" w:rsidRDefault="2136E82D" w:rsidP="00737E88">
      <w:pPr>
        <w:pStyle w:val="ListParagraph"/>
        <w:numPr>
          <w:ilvl w:val="0"/>
          <w:numId w:val="10"/>
        </w:numPr>
        <w:rPr>
          <w:lang w:val="en-GB"/>
        </w:rPr>
      </w:pPr>
      <w:r w:rsidRPr="2136E82D">
        <w:rPr>
          <w:lang w:val="en-GB"/>
        </w:rPr>
        <w:t xml:space="preserve">Who would you say has had the biggest influence on your career? (Who has helped/guided/given advice) (Have you missed any support?) </w:t>
      </w:r>
    </w:p>
    <w:p w14:paraId="25B8FF92" w14:textId="77777777" w:rsidR="00C7532E" w:rsidRDefault="00C7532E" w:rsidP="0060455C">
      <w:pPr>
        <w:ind w:firstLine="360"/>
        <w:rPr>
          <w:color w:val="5B9BD5" w:themeColor="accent1"/>
          <w:sz w:val="26"/>
          <w:szCs w:val="26"/>
          <w:lang w:val="en-GB"/>
        </w:rPr>
      </w:pPr>
    </w:p>
    <w:p w14:paraId="7A160349" w14:textId="03F02EB4" w:rsidR="00260459" w:rsidRPr="00B22224" w:rsidRDefault="2136E82D" w:rsidP="0060455C">
      <w:pPr>
        <w:ind w:firstLine="360"/>
        <w:rPr>
          <w:color w:val="5B9BD5" w:themeColor="accent1"/>
          <w:sz w:val="26"/>
          <w:szCs w:val="26"/>
          <w:lang w:val="en-GB"/>
        </w:rPr>
      </w:pPr>
      <w:r w:rsidRPr="2136E82D">
        <w:rPr>
          <w:color w:val="5B9BD5" w:themeColor="accent1"/>
          <w:sz w:val="26"/>
          <w:szCs w:val="26"/>
          <w:lang w:val="en-GB"/>
        </w:rPr>
        <w:t>5.</w:t>
      </w:r>
      <w:r w:rsidR="00C7532E">
        <w:rPr>
          <w:color w:val="5B9BD5" w:themeColor="accent1"/>
          <w:sz w:val="26"/>
          <w:szCs w:val="26"/>
          <w:lang w:val="en-GB"/>
        </w:rPr>
        <w:t>2</w:t>
      </w:r>
      <w:r w:rsidRPr="2136E82D">
        <w:rPr>
          <w:color w:val="5B9BD5" w:themeColor="accent1"/>
          <w:sz w:val="26"/>
          <w:szCs w:val="26"/>
          <w:lang w:val="en-GB"/>
        </w:rPr>
        <w:t xml:space="preserve"> Retention</w:t>
      </w:r>
    </w:p>
    <w:p w14:paraId="125994B6" w14:textId="1EAF4CAF" w:rsidR="00C7532E" w:rsidRDefault="00C7532E" w:rsidP="00091786">
      <w:pPr>
        <w:rPr>
          <w:lang w:val="en-GB"/>
        </w:rPr>
      </w:pPr>
      <w:r>
        <w:rPr>
          <w:lang w:val="en-GB"/>
        </w:rPr>
        <w:t xml:space="preserve">1. </w:t>
      </w:r>
      <w:r w:rsidR="2136E82D" w:rsidRPr="2136E82D">
        <w:rPr>
          <w:lang w:val="en-GB"/>
        </w:rPr>
        <w:t xml:space="preserve">What are the most important factors for you to stay in the company? </w:t>
      </w:r>
    </w:p>
    <w:p w14:paraId="69128437" w14:textId="7950A516" w:rsidR="00260459" w:rsidRPr="00C7532E" w:rsidRDefault="2136E82D" w:rsidP="00091786">
      <w:pPr>
        <w:pStyle w:val="ListParagraph"/>
        <w:numPr>
          <w:ilvl w:val="0"/>
          <w:numId w:val="2"/>
        </w:numPr>
        <w:rPr>
          <w:lang w:val="en-GB"/>
        </w:rPr>
      </w:pPr>
      <w:r w:rsidRPr="00C7532E">
        <w:rPr>
          <w:lang w:val="en-GB"/>
        </w:rPr>
        <w:t xml:space="preserve">Have you considered </w:t>
      </w:r>
      <w:r w:rsidR="00C7532E">
        <w:rPr>
          <w:lang w:val="en-GB"/>
        </w:rPr>
        <w:t>moving</w:t>
      </w:r>
      <w:r w:rsidR="00C7532E" w:rsidRPr="00C7532E">
        <w:rPr>
          <w:lang w:val="en-GB"/>
        </w:rPr>
        <w:t xml:space="preserve"> </w:t>
      </w:r>
      <w:r w:rsidRPr="00C7532E">
        <w:rPr>
          <w:lang w:val="en-GB"/>
        </w:rPr>
        <w:t>to another company? Why?</w:t>
      </w:r>
    </w:p>
    <w:p w14:paraId="76FBA813" w14:textId="77777777" w:rsidR="00147BF0" w:rsidRPr="00B8703C" w:rsidRDefault="00147BF0" w:rsidP="005D737F">
      <w:pPr>
        <w:pStyle w:val="ListParagraph"/>
        <w:spacing w:after="0"/>
        <w:ind w:left="360"/>
        <w:rPr>
          <w:lang w:val="en-GB"/>
        </w:rPr>
      </w:pPr>
    </w:p>
    <w:p w14:paraId="0D169B9D" w14:textId="77777777" w:rsidR="000918FD" w:rsidRPr="0060455C" w:rsidRDefault="2136E82D" w:rsidP="00737E88">
      <w:pPr>
        <w:pStyle w:val="Heading2"/>
        <w:numPr>
          <w:ilvl w:val="0"/>
          <w:numId w:val="6"/>
        </w:numPr>
        <w:rPr>
          <w:sz w:val="28"/>
          <w:szCs w:val="28"/>
          <w:lang w:val="en-GB"/>
        </w:rPr>
      </w:pPr>
      <w:r w:rsidRPr="2136E82D">
        <w:rPr>
          <w:sz w:val="28"/>
          <w:szCs w:val="28"/>
          <w:lang w:val="en-GB"/>
        </w:rPr>
        <w:t>Mobility</w:t>
      </w:r>
    </w:p>
    <w:p w14:paraId="3160A451" w14:textId="6746D815" w:rsidR="006801F3" w:rsidRDefault="2136E82D" w:rsidP="007763CE">
      <w:pPr>
        <w:pStyle w:val="Heading2"/>
        <w:ind w:left="360"/>
        <w:rPr>
          <w:lang w:val="en-GB"/>
        </w:rPr>
      </w:pPr>
      <w:r w:rsidRPr="2136E82D">
        <w:rPr>
          <w:lang w:val="en-GB"/>
        </w:rPr>
        <w:t xml:space="preserve"> 6.1 (Past) Opportunities</w:t>
      </w:r>
    </w:p>
    <w:p w14:paraId="72317A12" w14:textId="07116E88" w:rsidR="00024E7D" w:rsidRDefault="2136E82D" w:rsidP="00737E88">
      <w:pPr>
        <w:pStyle w:val="ListParagraph"/>
        <w:numPr>
          <w:ilvl w:val="0"/>
          <w:numId w:val="14"/>
        </w:numPr>
        <w:spacing w:after="0"/>
      </w:pPr>
      <w:r>
        <w:t>What kind of requests have you had to work in other cities and countries?</w:t>
      </w:r>
    </w:p>
    <w:p w14:paraId="6F24FB13" w14:textId="413FDD68" w:rsidR="00024E7D" w:rsidRDefault="2136E82D" w:rsidP="00737E88">
      <w:pPr>
        <w:pStyle w:val="Treebranching"/>
        <w:numPr>
          <w:ilvl w:val="0"/>
          <w:numId w:val="15"/>
        </w:numPr>
        <w:spacing w:after="0"/>
      </w:pPr>
      <w:r>
        <w:t xml:space="preserve">Which of these requests did you take up? </w:t>
      </w:r>
    </w:p>
    <w:p w14:paraId="7030A143" w14:textId="77777777" w:rsidR="00010B8C" w:rsidRDefault="2136E82D" w:rsidP="00737E88">
      <w:pPr>
        <w:pStyle w:val="Treebranching"/>
        <w:numPr>
          <w:ilvl w:val="0"/>
          <w:numId w:val="14"/>
        </w:numPr>
        <w:spacing w:after="0"/>
      </w:pPr>
      <w:r>
        <w:t>What made you decide to take up these posts? (family, spouse, firm- level factors?)</w:t>
      </w:r>
    </w:p>
    <w:p w14:paraId="14A77BA2" w14:textId="25DA44D7" w:rsidR="00010B8C" w:rsidRDefault="2136E82D" w:rsidP="00737E88">
      <w:pPr>
        <w:pStyle w:val="Treebranching"/>
        <w:numPr>
          <w:ilvl w:val="0"/>
          <w:numId w:val="14"/>
        </w:numPr>
        <w:spacing w:after="0"/>
      </w:pPr>
      <w:r>
        <w:t>How important has intracompany mobility been for your career? Which kind of intracompany mobility (intercity or international) has been more important for your career? Why? (Particularly for men/women?)</w:t>
      </w:r>
      <w:r w:rsidR="00C7532E">
        <w:t>. Please give examples</w:t>
      </w:r>
    </w:p>
    <w:p w14:paraId="54EDB1F2" w14:textId="47533144" w:rsidR="00326596" w:rsidRDefault="00326596" w:rsidP="00737E88">
      <w:pPr>
        <w:pStyle w:val="Treebranching"/>
        <w:numPr>
          <w:ilvl w:val="0"/>
          <w:numId w:val="14"/>
        </w:numPr>
        <w:spacing w:after="0"/>
      </w:pPr>
      <w:r>
        <w:t>How has it been important for your family? What have been their views on your moving (gently probe remittances, does it help them achieve social mobility), have you helped any of them because of your own travels?</w:t>
      </w:r>
    </w:p>
    <w:p w14:paraId="783EA5BA" w14:textId="77777777" w:rsidR="00010B8C" w:rsidRDefault="2136E82D" w:rsidP="00737E88">
      <w:pPr>
        <w:pStyle w:val="Treebranching"/>
        <w:numPr>
          <w:ilvl w:val="0"/>
          <w:numId w:val="14"/>
        </w:numPr>
        <w:spacing w:after="0"/>
      </w:pPr>
      <w:r>
        <w:t>What did you learn from these moves? (Technically, about how to work with others, how to work with men, career progression?)</w:t>
      </w:r>
    </w:p>
    <w:p w14:paraId="1069E4BC" w14:textId="61BAC392" w:rsidR="00326596" w:rsidRDefault="00326596" w:rsidP="00737E88">
      <w:pPr>
        <w:pStyle w:val="Treebranching"/>
        <w:numPr>
          <w:ilvl w:val="0"/>
          <w:numId w:val="14"/>
        </w:numPr>
        <w:spacing w:after="0"/>
      </w:pPr>
      <w:r>
        <w:t>What did you find easy about this? What were the difficulties faced?</w:t>
      </w:r>
    </w:p>
    <w:p w14:paraId="75629353" w14:textId="77777777" w:rsidR="00326596" w:rsidRDefault="00326596" w:rsidP="00091786">
      <w:pPr>
        <w:pStyle w:val="Treebranching"/>
        <w:spacing w:after="0"/>
        <w:ind w:left="405"/>
      </w:pPr>
    </w:p>
    <w:p w14:paraId="5734CB51" w14:textId="77777777" w:rsidR="00010B8C" w:rsidRDefault="00010B8C" w:rsidP="00010B8C">
      <w:pPr>
        <w:pStyle w:val="Treebranching"/>
        <w:spacing w:after="0"/>
      </w:pPr>
    </w:p>
    <w:p w14:paraId="1380A68C" w14:textId="418FABB8" w:rsidR="00010B8C" w:rsidRDefault="2136E82D" w:rsidP="00091786">
      <w:pPr>
        <w:pStyle w:val="Heading2"/>
        <w:numPr>
          <w:ilvl w:val="1"/>
          <w:numId w:val="27"/>
        </w:numPr>
        <w:rPr>
          <w:lang w:val="en-GB"/>
        </w:rPr>
      </w:pPr>
      <w:r w:rsidRPr="2136E82D">
        <w:rPr>
          <w:lang w:val="en-GB"/>
        </w:rPr>
        <w:lastRenderedPageBreak/>
        <w:t xml:space="preserve">(Past) International work experience </w:t>
      </w:r>
    </w:p>
    <w:p w14:paraId="75F2D63C" w14:textId="3FBB93DA" w:rsidR="00326596" w:rsidRDefault="2136E82D" w:rsidP="00091786">
      <w:pPr>
        <w:pStyle w:val="ListParagraph"/>
        <w:rPr>
          <w:lang w:val="en-GB"/>
        </w:rPr>
      </w:pPr>
      <w:r w:rsidRPr="2136E82D">
        <w:rPr>
          <w:lang w:val="en-GB"/>
        </w:rPr>
        <w:t>How many times have you worked outside of India/UK? Where?</w:t>
      </w:r>
    </w:p>
    <w:p w14:paraId="0011A886" w14:textId="77777777" w:rsidR="00326596" w:rsidRDefault="00326596" w:rsidP="00091786">
      <w:pPr>
        <w:pStyle w:val="ListParagraph"/>
        <w:rPr>
          <w:lang w:val="en-GB"/>
        </w:rPr>
      </w:pPr>
    </w:p>
    <w:p w14:paraId="19F9F2B1" w14:textId="6CC1825B" w:rsidR="00326596" w:rsidRDefault="00326596" w:rsidP="00091786">
      <w:pPr>
        <w:pStyle w:val="ListParagraph"/>
        <w:numPr>
          <w:ilvl w:val="1"/>
          <w:numId w:val="28"/>
        </w:numPr>
        <w:rPr>
          <w:lang w:val="en-GB"/>
        </w:rPr>
      </w:pPr>
      <w:r w:rsidRPr="00326596">
        <w:rPr>
          <w:lang w:val="en-GB"/>
        </w:rPr>
        <w:t xml:space="preserve">Can you tell us a little about your migration story (probe, </w:t>
      </w:r>
      <w:r w:rsidR="00C867BB">
        <w:rPr>
          <w:lang w:val="en-GB"/>
        </w:rPr>
        <w:t xml:space="preserve">how was it arranged, </w:t>
      </w:r>
      <w:r w:rsidRPr="00326596">
        <w:rPr>
          <w:lang w:val="en-GB"/>
        </w:rPr>
        <w:t>when, how long stayed, what did their spouse do, what about children, what were the challenges, what did your family say, how did these moves change over time, are there visa issues that have altered)</w:t>
      </w:r>
      <w:r w:rsidR="00C867BB">
        <w:rPr>
          <w:lang w:val="en-GB"/>
        </w:rPr>
        <w:t xml:space="preserve">. </w:t>
      </w:r>
      <w:r w:rsidRPr="00091786">
        <w:rPr>
          <w:lang w:val="en-GB"/>
        </w:rPr>
        <w:t>How have your</w:t>
      </w:r>
      <w:r w:rsidR="2136E82D" w:rsidRPr="00091786">
        <w:rPr>
          <w:lang w:val="en-GB"/>
        </w:rPr>
        <w:t xml:space="preserve"> job role/responsibilities while abroad </w:t>
      </w:r>
      <w:r w:rsidRPr="00091786">
        <w:rPr>
          <w:lang w:val="en-GB"/>
        </w:rPr>
        <w:t>stayed same/different</w:t>
      </w:r>
      <w:r w:rsidR="2136E82D" w:rsidRPr="00091786">
        <w:rPr>
          <w:lang w:val="en-GB"/>
        </w:rPr>
        <w:t xml:space="preserve"> from when you are at ‘home’?  How so?</w:t>
      </w:r>
    </w:p>
    <w:p w14:paraId="3B22F138" w14:textId="4B85AB6E" w:rsidR="0061528E" w:rsidRDefault="0061528E" w:rsidP="00091786">
      <w:pPr>
        <w:pStyle w:val="ListParagraph"/>
        <w:ind w:left="1440"/>
        <w:rPr>
          <w:lang w:val="en-GB"/>
        </w:rPr>
      </w:pPr>
      <w:r>
        <w:rPr>
          <w:lang w:val="en-GB"/>
        </w:rPr>
        <w:t>(probe here for whether gender was a barrier to being offered these/to taking these up; who decides who gets sent, is this good for your career?)</w:t>
      </w:r>
    </w:p>
    <w:p w14:paraId="13C9983B" w14:textId="2BDA80EE" w:rsidR="00C867BB" w:rsidRDefault="00C867BB" w:rsidP="00091786">
      <w:pPr>
        <w:pStyle w:val="Treebranching"/>
        <w:numPr>
          <w:ilvl w:val="0"/>
          <w:numId w:val="28"/>
        </w:numPr>
        <w:spacing w:after="0"/>
        <w:rPr>
          <w:sz w:val="22"/>
          <w:szCs w:val="22"/>
        </w:rPr>
      </w:pPr>
      <w:r w:rsidRPr="2136E82D">
        <w:rPr>
          <w:sz w:val="22"/>
          <w:szCs w:val="22"/>
        </w:rPr>
        <w:t>What kind of training did you have before you left on how to manage in these countries? Did you have any induction/ orientation programme in the UK to adjust to UK working conditions?</w:t>
      </w:r>
      <w:r w:rsidR="00C7532E">
        <w:rPr>
          <w:sz w:val="22"/>
          <w:szCs w:val="22"/>
        </w:rPr>
        <w:t xml:space="preserve"> Please can you give examples?</w:t>
      </w:r>
    </w:p>
    <w:p w14:paraId="476D0815" w14:textId="77777777" w:rsidR="00326596" w:rsidRDefault="00326596" w:rsidP="00091786">
      <w:pPr>
        <w:pStyle w:val="ListParagraph"/>
        <w:rPr>
          <w:lang w:val="en-GB"/>
        </w:rPr>
      </w:pPr>
    </w:p>
    <w:p w14:paraId="1C5891D4" w14:textId="174D9D3A" w:rsidR="00C867BB" w:rsidRPr="00C867BB" w:rsidRDefault="00326596" w:rsidP="00C867BB">
      <w:pPr>
        <w:pStyle w:val="ListParagraph"/>
        <w:numPr>
          <w:ilvl w:val="0"/>
          <w:numId w:val="28"/>
        </w:numPr>
      </w:pPr>
      <w:r>
        <w:rPr>
          <w:lang w:val="en-GB"/>
        </w:rPr>
        <w:t xml:space="preserve">How did you find the experience of working in another country? </w:t>
      </w:r>
      <w:r w:rsidR="00C867BB">
        <w:rPr>
          <w:lang w:val="en-GB"/>
        </w:rPr>
        <w:t>In career terms w</w:t>
      </w:r>
      <w:r w:rsidR="00C867BB" w:rsidRPr="00C867BB">
        <w:t>hat is it like working on-site, face to face with client, than working in India?</w:t>
      </w:r>
    </w:p>
    <w:p w14:paraId="0CDF4244" w14:textId="6886397B" w:rsidR="00C867BB" w:rsidRPr="00C867BB" w:rsidRDefault="00C867BB" w:rsidP="00C867BB">
      <w:pPr>
        <w:pStyle w:val="ListParagraph"/>
        <w:numPr>
          <w:ilvl w:val="1"/>
          <w:numId w:val="28"/>
        </w:numPr>
      </w:pPr>
      <w:r w:rsidRPr="00C867BB">
        <w:t>Is your relationship with the client same or different in person (as compared to when you were in India – working remotely)</w:t>
      </w:r>
      <w:r w:rsidR="0061528E">
        <w:t>. Can you give us an example?</w:t>
      </w:r>
    </w:p>
    <w:p w14:paraId="6BFDF2C8" w14:textId="00580552" w:rsidR="00C867BB" w:rsidRPr="00C867BB" w:rsidRDefault="00C867BB" w:rsidP="00C867BB">
      <w:pPr>
        <w:pStyle w:val="ListParagraph"/>
        <w:numPr>
          <w:ilvl w:val="1"/>
          <w:numId w:val="28"/>
        </w:numPr>
      </w:pPr>
      <w:r w:rsidRPr="00C867BB">
        <w:t>Do they treat you the same way in person as they did when you would work from India?</w:t>
      </w:r>
      <w:r w:rsidR="0061528E">
        <w:t xml:space="preserve"> Please can you give us an example?</w:t>
      </w:r>
    </w:p>
    <w:p w14:paraId="0857D8D2" w14:textId="38641A40" w:rsidR="00C867BB" w:rsidRPr="00C867BB" w:rsidRDefault="0061528E" w:rsidP="00C867BB">
      <w:pPr>
        <w:pStyle w:val="ListParagraph"/>
        <w:numPr>
          <w:ilvl w:val="1"/>
          <w:numId w:val="28"/>
        </w:numPr>
      </w:pPr>
      <w:r>
        <w:t>In what ways does w</w:t>
      </w:r>
      <w:r w:rsidR="00C867BB" w:rsidRPr="00C867BB">
        <w:t>orking on-site, with the client face to face same or different from working from offshore in India?</w:t>
      </w:r>
      <w:r>
        <w:t xml:space="preserve"> Please can you give us an example?</w:t>
      </w:r>
    </w:p>
    <w:p w14:paraId="429B91EE" w14:textId="5C786FEF" w:rsidR="000918FD" w:rsidRDefault="0061528E" w:rsidP="00091786">
      <w:pPr>
        <w:pStyle w:val="ListParagraph"/>
        <w:numPr>
          <w:ilvl w:val="1"/>
          <w:numId w:val="28"/>
        </w:numPr>
      </w:pPr>
      <w:r>
        <w:rPr>
          <w:lang w:val="en-GB"/>
        </w:rPr>
        <w:t xml:space="preserve">As you know our project is looking at the experiences of gender across the two countries so can you please tell us </w:t>
      </w:r>
      <w:r w:rsidR="00C7532E">
        <w:rPr>
          <w:lang w:val="en-GB"/>
        </w:rPr>
        <w:t>–</w:t>
      </w:r>
      <w:r>
        <w:rPr>
          <w:lang w:val="en-GB"/>
        </w:rPr>
        <w:t xml:space="preserve"> h</w:t>
      </w:r>
      <w:r w:rsidR="00C7532E">
        <w:rPr>
          <w:lang w:val="en-GB"/>
        </w:rPr>
        <w:t>ow far are the gender norms similar across the two countries</w:t>
      </w:r>
      <w:r w:rsidR="00326596">
        <w:rPr>
          <w:lang w:val="en-GB"/>
        </w:rPr>
        <w:t xml:space="preserve">? </w:t>
      </w:r>
      <w:r>
        <w:rPr>
          <w:lang w:val="en-GB"/>
        </w:rPr>
        <w:t xml:space="preserve">How </w:t>
      </w:r>
      <w:r w:rsidR="00C7532E">
        <w:rPr>
          <w:lang w:val="en-GB"/>
        </w:rPr>
        <w:t xml:space="preserve">do they vary? How </w:t>
      </w:r>
      <w:r>
        <w:rPr>
          <w:lang w:val="en-GB"/>
        </w:rPr>
        <w:t xml:space="preserve">does it feel to be a woman/man working in this environment compared to India? </w:t>
      </w:r>
      <w:r w:rsidRPr="2136E82D">
        <w:t xml:space="preserve"> </w:t>
      </w:r>
      <w:r>
        <w:t xml:space="preserve">Please can you give us examples? </w:t>
      </w:r>
      <w:r w:rsidR="00326596">
        <w:rPr>
          <w:lang w:val="en-GB"/>
        </w:rPr>
        <w:t xml:space="preserve">Were you aware of how it might be similar/different? </w:t>
      </w:r>
      <w:r w:rsidR="00C867BB">
        <w:t>What about as a migrant? Can you give some examples of how it made a difference?</w:t>
      </w:r>
    </w:p>
    <w:p w14:paraId="35C3FF39" w14:textId="77777777" w:rsidR="0061528E" w:rsidRDefault="0061528E" w:rsidP="00C867BB">
      <w:pPr>
        <w:pStyle w:val="ListParagraph"/>
        <w:rPr>
          <w:lang w:val="en-GB"/>
        </w:rPr>
      </w:pPr>
    </w:p>
    <w:p w14:paraId="3EB3C62C" w14:textId="77777777" w:rsidR="00C867BB" w:rsidRDefault="00C867BB" w:rsidP="00C867BB">
      <w:pPr>
        <w:pStyle w:val="ListParagraph"/>
        <w:rPr>
          <w:b/>
          <w:lang w:val="en-GB"/>
        </w:rPr>
      </w:pPr>
    </w:p>
    <w:p w14:paraId="3A270352" w14:textId="77777777" w:rsidR="00C867BB" w:rsidRPr="00C867BB" w:rsidRDefault="00C867BB" w:rsidP="00C867BB">
      <w:pPr>
        <w:pStyle w:val="ListParagraph"/>
        <w:rPr>
          <w:b/>
          <w:lang w:val="en-GB"/>
        </w:rPr>
      </w:pPr>
      <w:r w:rsidRPr="00C867BB">
        <w:rPr>
          <w:b/>
          <w:lang w:val="en-GB"/>
        </w:rPr>
        <w:t xml:space="preserve">Questions on race/ gender </w:t>
      </w:r>
    </w:p>
    <w:p w14:paraId="05B72102" w14:textId="77777777" w:rsidR="00C867BB" w:rsidRPr="00C867BB" w:rsidRDefault="00C867BB" w:rsidP="00C867BB">
      <w:pPr>
        <w:pStyle w:val="ListParagraph"/>
        <w:rPr>
          <w:lang w:val="en-GB"/>
        </w:rPr>
      </w:pPr>
      <w:r w:rsidRPr="00C867BB">
        <w:rPr>
          <w:lang w:val="en-GB"/>
        </w:rPr>
        <w:t>Performance (difference)</w:t>
      </w:r>
    </w:p>
    <w:p w14:paraId="5D79F063" w14:textId="77777777" w:rsidR="00C867BB" w:rsidRPr="00C867BB" w:rsidRDefault="00C867BB" w:rsidP="00C867BB">
      <w:pPr>
        <w:pStyle w:val="ListParagraph"/>
        <w:numPr>
          <w:ilvl w:val="0"/>
          <w:numId w:val="21"/>
        </w:numPr>
        <w:rPr>
          <w:lang w:val="en-GB"/>
        </w:rPr>
      </w:pPr>
      <w:r w:rsidRPr="00C867BB">
        <w:rPr>
          <w:lang w:val="en-GB"/>
        </w:rPr>
        <w:t>Did you have to change anything to work in the other country? How you dressed? How you talked? How you lived?</w:t>
      </w:r>
    </w:p>
    <w:p w14:paraId="2A07FBAE" w14:textId="77777777" w:rsidR="00C867BB" w:rsidRPr="00C867BB" w:rsidRDefault="00C867BB" w:rsidP="00C867BB">
      <w:pPr>
        <w:pStyle w:val="ListParagraph"/>
        <w:numPr>
          <w:ilvl w:val="0"/>
          <w:numId w:val="21"/>
        </w:numPr>
      </w:pPr>
      <w:r w:rsidRPr="00C867BB">
        <w:t>did/do you miss anything about living in India – for example things you could do India that you can’t do here? (or vice versa)</w:t>
      </w:r>
    </w:p>
    <w:p w14:paraId="0F4F0367" w14:textId="77777777" w:rsidR="00C867BB" w:rsidRPr="00C867BB" w:rsidRDefault="00C867BB" w:rsidP="00C867BB">
      <w:pPr>
        <w:pStyle w:val="ListParagraph"/>
        <w:numPr>
          <w:ilvl w:val="0"/>
          <w:numId w:val="21"/>
        </w:numPr>
        <w:rPr>
          <w:lang w:val="en-GB"/>
        </w:rPr>
      </w:pPr>
      <w:r w:rsidRPr="00C867BB">
        <w:t>At work, or at home, do you feel you can do things the same way here as you did in India?</w:t>
      </w:r>
    </w:p>
    <w:p w14:paraId="65423AF1" w14:textId="77777777" w:rsidR="00C867BB" w:rsidRPr="00C867BB" w:rsidRDefault="00C867BB" w:rsidP="00C867BB">
      <w:pPr>
        <w:pStyle w:val="ListParagraph"/>
        <w:rPr>
          <w:lang w:val="en-GB"/>
        </w:rPr>
      </w:pPr>
      <w:r w:rsidRPr="00C867BB">
        <w:rPr>
          <w:lang w:val="en-GB"/>
        </w:rPr>
        <w:t>Experience racism/discrimination</w:t>
      </w:r>
    </w:p>
    <w:p w14:paraId="38DC160E" w14:textId="77777777" w:rsidR="00C867BB" w:rsidRPr="00C867BB" w:rsidRDefault="00C867BB" w:rsidP="00C867BB">
      <w:pPr>
        <w:pStyle w:val="ListParagraph"/>
        <w:numPr>
          <w:ilvl w:val="0"/>
          <w:numId w:val="22"/>
        </w:numPr>
        <w:rPr>
          <w:lang w:val="en-GB"/>
        </w:rPr>
      </w:pPr>
      <w:r w:rsidRPr="00C867BB">
        <w:rPr>
          <w:lang w:val="en-GB"/>
        </w:rPr>
        <w:t>What is like to be an indian person in the UK (city/town you live or work in)</w:t>
      </w:r>
    </w:p>
    <w:p w14:paraId="6E46DD24" w14:textId="77777777" w:rsidR="00C867BB" w:rsidRPr="00C867BB" w:rsidRDefault="00C867BB" w:rsidP="00C867BB">
      <w:pPr>
        <w:pStyle w:val="ListParagraph"/>
        <w:numPr>
          <w:ilvl w:val="1"/>
          <w:numId w:val="22"/>
        </w:numPr>
        <w:rPr>
          <w:lang w:val="en-GB"/>
        </w:rPr>
      </w:pPr>
      <w:r w:rsidRPr="00C867BB">
        <w:rPr>
          <w:lang w:val="en-GB"/>
        </w:rPr>
        <w:t>What is it like to be an Indian man/woman in the UK?</w:t>
      </w:r>
    </w:p>
    <w:p w14:paraId="2F9EA7EA" w14:textId="77777777" w:rsidR="00C867BB" w:rsidRPr="00C867BB" w:rsidRDefault="00C867BB" w:rsidP="00C867BB">
      <w:pPr>
        <w:pStyle w:val="ListParagraph"/>
        <w:numPr>
          <w:ilvl w:val="0"/>
          <w:numId w:val="22"/>
        </w:numPr>
      </w:pPr>
      <w:r w:rsidRPr="00C867BB">
        <w:rPr>
          <w:lang w:val="en-GB"/>
        </w:rPr>
        <w:t>Have you faced racism?</w:t>
      </w:r>
    </w:p>
    <w:p w14:paraId="7455A7A6" w14:textId="77777777" w:rsidR="00C7532E" w:rsidRDefault="00C867BB" w:rsidP="00C867BB">
      <w:pPr>
        <w:pStyle w:val="ListParagraph"/>
        <w:numPr>
          <w:ilvl w:val="0"/>
          <w:numId w:val="22"/>
        </w:numPr>
      </w:pPr>
      <w:r w:rsidRPr="00C867BB">
        <w:t xml:space="preserve">Have you ever felt excluded because you are an Indian </w:t>
      </w:r>
    </w:p>
    <w:p w14:paraId="749C7CF8" w14:textId="0B65D515" w:rsidR="00C867BB" w:rsidRPr="00C867BB" w:rsidRDefault="00C7532E">
      <w:pPr>
        <w:pStyle w:val="ListParagraph"/>
        <w:numPr>
          <w:ilvl w:val="0"/>
          <w:numId w:val="22"/>
        </w:numPr>
      </w:pPr>
      <w:r>
        <w:t xml:space="preserve">Or as a </w:t>
      </w:r>
      <w:r w:rsidR="00C867BB" w:rsidRPr="00C867BB">
        <w:t>man/woman?</w:t>
      </w:r>
    </w:p>
    <w:p w14:paraId="66B10A64" w14:textId="77777777" w:rsidR="00C7532E" w:rsidRPr="00C867BB" w:rsidRDefault="00C7532E" w:rsidP="00C7532E">
      <w:pPr>
        <w:pStyle w:val="ListParagraph"/>
        <w:numPr>
          <w:ilvl w:val="0"/>
          <w:numId w:val="22"/>
        </w:numPr>
        <w:rPr>
          <w:lang w:val="en-GB"/>
        </w:rPr>
      </w:pPr>
      <w:r w:rsidRPr="00C867BB">
        <w:rPr>
          <w:lang w:val="en-GB"/>
        </w:rPr>
        <w:t>What about outside of work</w:t>
      </w:r>
    </w:p>
    <w:p w14:paraId="32732271" w14:textId="77777777" w:rsidR="00C867BB" w:rsidRPr="00C867BB" w:rsidRDefault="00C867BB" w:rsidP="00C867BB">
      <w:pPr>
        <w:pStyle w:val="ListParagraph"/>
      </w:pPr>
    </w:p>
    <w:p w14:paraId="05FD15B5" w14:textId="77777777" w:rsidR="00C867BB" w:rsidRPr="00C867BB" w:rsidRDefault="00C867BB" w:rsidP="00C867BB">
      <w:pPr>
        <w:pStyle w:val="ListParagraph"/>
        <w:rPr>
          <w:b/>
        </w:rPr>
      </w:pPr>
      <w:r w:rsidRPr="00C867BB">
        <w:rPr>
          <w:b/>
        </w:rPr>
        <w:t>‘transnational’ work relationship</w:t>
      </w:r>
    </w:p>
    <w:p w14:paraId="22FEB28D" w14:textId="77777777" w:rsidR="00C867BB" w:rsidRPr="00C867BB" w:rsidRDefault="00C867BB" w:rsidP="00C867BB">
      <w:pPr>
        <w:pStyle w:val="ListParagraph"/>
        <w:numPr>
          <w:ilvl w:val="0"/>
          <w:numId w:val="20"/>
        </w:numPr>
      </w:pPr>
    </w:p>
    <w:p w14:paraId="2014957B" w14:textId="77777777" w:rsidR="00C867BB" w:rsidRPr="00C867BB" w:rsidRDefault="00C867BB" w:rsidP="00C867BB">
      <w:pPr>
        <w:pStyle w:val="ListParagraph"/>
        <w:rPr>
          <w:b/>
          <w:lang w:val="en-GB"/>
        </w:rPr>
      </w:pPr>
      <w:r w:rsidRPr="00C867BB">
        <w:rPr>
          <w:b/>
          <w:lang w:val="en-GB"/>
        </w:rPr>
        <w:t>Experience at work:</w:t>
      </w:r>
    </w:p>
    <w:p w14:paraId="50B74362" w14:textId="77777777" w:rsidR="00C867BB" w:rsidRPr="00C867BB" w:rsidRDefault="00C867BB" w:rsidP="00C867BB">
      <w:pPr>
        <w:pStyle w:val="ListParagraph"/>
        <w:numPr>
          <w:ilvl w:val="0"/>
          <w:numId w:val="23"/>
        </w:numPr>
        <w:rPr>
          <w:lang w:val="en-GB"/>
        </w:rPr>
      </w:pPr>
      <w:r w:rsidRPr="00C867BB">
        <w:rPr>
          <w:lang w:val="en-GB"/>
        </w:rPr>
        <w:t>Have you ever felt that you are treated different here because you are Indian</w:t>
      </w:r>
    </w:p>
    <w:p w14:paraId="21A0ED2E" w14:textId="77777777" w:rsidR="00C867BB" w:rsidRPr="00C867BB" w:rsidRDefault="00C867BB" w:rsidP="00C867BB">
      <w:pPr>
        <w:pStyle w:val="ListParagraph"/>
        <w:numPr>
          <w:ilvl w:val="0"/>
          <w:numId w:val="23"/>
        </w:numPr>
        <w:rPr>
          <w:lang w:val="en-GB"/>
        </w:rPr>
      </w:pPr>
      <w:r w:rsidRPr="00C867BB">
        <w:rPr>
          <w:lang w:val="en-GB"/>
        </w:rPr>
        <w:t>Have you ever felt that you are treated different here because you are a woman?</w:t>
      </w:r>
    </w:p>
    <w:p w14:paraId="66E98402" w14:textId="77777777" w:rsidR="00C867BB" w:rsidRPr="00C867BB" w:rsidRDefault="00C867BB" w:rsidP="00C867BB">
      <w:pPr>
        <w:pStyle w:val="ListParagraph"/>
        <w:rPr>
          <w:b/>
          <w:lang w:val="en-GB"/>
        </w:rPr>
      </w:pPr>
      <w:r w:rsidRPr="00C867BB">
        <w:rPr>
          <w:b/>
          <w:lang w:val="en-GB"/>
        </w:rPr>
        <w:t>Question on relationship between mobile workers and diaspora</w:t>
      </w:r>
    </w:p>
    <w:p w14:paraId="277A2847" w14:textId="77777777" w:rsidR="00C867BB" w:rsidRPr="00C867BB" w:rsidRDefault="00C867BB" w:rsidP="00C867BB">
      <w:pPr>
        <w:pStyle w:val="ListParagraph"/>
        <w:numPr>
          <w:ilvl w:val="0"/>
          <w:numId w:val="25"/>
        </w:numPr>
        <w:rPr>
          <w:lang w:val="en-GB"/>
        </w:rPr>
      </w:pPr>
      <w:r w:rsidRPr="00C867BB">
        <w:rPr>
          <w:lang w:val="en-GB"/>
        </w:rPr>
        <w:t>Did you know anyone in the UK before you moved here for work? (Who?)</w:t>
      </w:r>
    </w:p>
    <w:p w14:paraId="146806AF" w14:textId="77777777" w:rsidR="00C867BB" w:rsidRPr="00C867BB" w:rsidRDefault="00C867BB" w:rsidP="00C867BB">
      <w:pPr>
        <w:pStyle w:val="ListParagraph"/>
        <w:numPr>
          <w:ilvl w:val="0"/>
          <w:numId w:val="25"/>
        </w:numPr>
        <w:rPr>
          <w:lang w:val="en-GB"/>
        </w:rPr>
      </w:pPr>
      <w:r w:rsidRPr="00C867BB">
        <w:rPr>
          <w:lang w:val="en-GB"/>
        </w:rPr>
        <w:t>Outside of work, do you spend any time with people from India? British Indians? (probe)</w:t>
      </w:r>
    </w:p>
    <w:p w14:paraId="75D527B6" w14:textId="77777777" w:rsidR="00C867BB" w:rsidRPr="00C867BB" w:rsidRDefault="00C867BB" w:rsidP="00C867BB">
      <w:pPr>
        <w:pStyle w:val="ListParagraph"/>
        <w:rPr>
          <w:lang w:val="en-GB"/>
        </w:rPr>
      </w:pPr>
    </w:p>
    <w:p w14:paraId="0E00F78A" w14:textId="77777777" w:rsidR="00C867BB" w:rsidRPr="007B3117" w:rsidRDefault="00C867BB" w:rsidP="00091786">
      <w:pPr>
        <w:pStyle w:val="ListParagraph"/>
      </w:pPr>
    </w:p>
    <w:p w14:paraId="585C8C9F" w14:textId="77777777" w:rsidR="00B33625" w:rsidRDefault="00B33625" w:rsidP="005D737F">
      <w:pPr>
        <w:pStyle w:val="Heading2"/>
        <w:ind w:firstLine="360"/>
        <w:rPr>
          <w:color w:val="7030A0"/>
        </w:rPr>
      </w:pPr>
    </w:p>
    <w:p w14:paraId="6FB4206D" w14:textId="68362079" w:rsidR="009177A5" w:rsidRPr="0060455C" w:rsidRDefault="2136E82D" w:rsidP="005D737F">
      <w:pPr>
        <w:pStyle w:val="Heading2"/>
        <w:ind w:firstLine="360"/>
        <w:rPr>
          <w:color w:val="7030A0"/>
        </w:rPr>
      </w:pPr>
      <w:r w:rsidRPr="2136E82D">
        <w:rPr>
          <w:color w:val="7030A0"/>
        </w:rPr>
        <w:t>6.3 (Present) International everyday living (questions only for migrants)</w:t>
      </w:r>
    </w:p>
    <w:p w14:paraId="6C4CF4AC" w14:textId="77777777" w:rsidR="009177A5" w:rsidRPr="0060455C" w:rsidRDefault="2136E82D" w:rsidP="00737E88">
      <w:pPr>
        <w:pStyle w:val="ListParagraph"/>
        <w:numPr>
          <w:ilvl w:val="0"/>
          <w:numId w:val="8"/>
        </w:numPr>
        <w:rPr>
          <w:color w:val="7030A0"/>
          <w:lang w:val="en-GB"/>
        </w:rPr>
      </w:pPr>
      <w:r w:rsidRPr="2136E82D">
        <w:rPr>
          <w:color w:val="7030A0"/>
          <w:lang w:val="en-GB"/>
        </w:rPr>
        <w:t>Did you like living in UK/India?</w:t>
      </w:r>
    </w:p>
    <w:p w14:paraId="5F536D15" w14:textId="77777777" w:rsidR="009177A5" w:rsidRPr="0060455C" w:rsidRDefault="2136E82D" w:rsidP="00737E88">
      <w:pPr>
        <w:pStyle w:val="ListParagraph"/>
        <w:numPr>
          <w:ilvl w:val="0"/>
          <w:numId w:val="8"/>
        </w:numPr>
        <w:rPr>
          <w:color w:val="7030A0"/>
          <w:lang w:val="en-GB"/>
        </w:rPr>
      </w:pPr>
      <w:r w:rsidRPr="2136E82D">
        <w:rPr>
          <w:color w:val="7030A0"/>
          <w:lang w:val="en-GB"/>
        </w:rPr>
        <w:t>What did you like about it?</w:t>
      </w:r>
    </w:p>
    <w:p w14:paraId="1E8CAF8C" w14:textId="77777777" w:rsidR="009177A5" w:rsidRPr="0060455C" w:rsidRDefault="2136E82D" w:rsidP="00737E88">
      <w:pPr>
        <w:pStyle w:val="ListParagraph"/>
        <w:numPr>
          <w:ilvl w:val="0"/>
          <w:numId w:val="8"/>
        </w:numPr>
        <w:rPr>
          <w:color w:val="7030A0"/>
          <w:lang w:val="en-GB"/>
        </w:rPr>
      </w:pPr>
      <w:r w:rsidRPr="2136E82D">
        <w:rPr>
          <w:color w:val="7030A0"/>
          <w:lang w:val="en-GB"/>
        </w:rPr>
        <w:t>How was your daily routine different in India/UK? Or was it same?</w:t>
      </w:r>
    </w:p>
    <w:p w14:paraId="16375D70" w14:textId="77777777" w:rsidR="009177A5" w:rsidRPr="0060455C" w:rsidRDefault="2136E82D" w:rsidP="00737E88">
      <w:pPr>
        <w:pStyle w:val="ListParagraph"/>
        <w:numPr>
          <w:ilvl w:val="0"/>
          <w:numId w:val="8"/>
        </w:numPr>
        <w:rPr>
          <w:color w:val="7030A0"/>
          <w:lang w:val="en-GB"/>
        </w:rPr>
      </w:pPr>
      <w:r w:rsidRPr="2136E82D">
        <w:rPr>
          <w:color w:val="7030A0"/>
          <w:lang w:val="en-GB"/>
        </w:rPr>
        <w:t>Did you have to change anything to work in the other country? How you dressed? How you talked? How you lived?</w:t>
      </w:r>
    </w:p>
    <w:p w14:paraId="6508416A" w14:textId="77777777" w:rsidR="009177A5" w:rsidRPr="0060455C" w:rsidRDefault="2136E82D" w:rsidP="00737E88">
      <w:pPr>
        <w:pStyle w:val="ListParagraph"/>
        <w:numPr>
          <w:ilvl w:val="0"/>
          <w:numId w:val="8"/>
        </w:numPr>
        <w:rPr>
          <w:color w:val="7030A0"/>
          <w:lang w:val="en-GB"/>
        </w:rPr>
      </w:pPr>
      <w:r w:rsidRPr="2136E82D">
        <w:rPr>
          <w:color w:val="7030A0"/>
          <w:lang w:val="en-GB"/>
        </w:rPr>
        <w:t>Did your partner/family move with you? What was it like for them? (Does your partner work? Where? What do they do? What is like for them?)</w:t>
      </w:r>
    </w:p>
    <w:p w14:paraId="26F82E52" w14:textId="77777777" w:rsidR="009177A5" w:rsidRPr="0060455C" w:rsidRDefault="2136E82D" w:rsidP="00737E88">
      <w:pPr>
        <w:pStyle w:val="ListParagraph"/>
        <w:numPr>
          <w:ilvl w:val="0"/>
          <w:numId w:val="8"/>
        </w:numPr>
        <w:rPr>
          <w:color w:val="7030A0"/>
          <w:lang w:val="en-GB"/>
        </w:rPr>
      </w:pPr>
      <w:r w:rsidRPr="2136E82D">
        <w:rPr>
          <w:color w:val="7030A0"/>
          <w:lang w:val="en-GB"/>
        </w:rPr>
        <w:t>Who looks after the children when you are abroad? If grandparents then where do they stay and how do you arrange this? How long will they look after for? Do they move in to look after the children? What amount of care is provided by paid help?</w:t>
      </w:r>
    </w:p>
    <w:p w14:paraId="1A15BB49" w14:textId="77777777" w:rsidR="009177A5" w:rsidRPr="0060455C" w:rsidRDefault="2136E82D" w:rsidP="00737E88">
      <w:pPr>
        <w:pStyle w:val="ListParagraph"/>
        <w:numPr>
          <w:ilvl w:val="0"/>
          <w:numId w:val="8"/>
        </w:numPr>
        <w:rPr>
          <w:color w:val="7030A0"/>
          <w:lang w:val="en-GB"/>
        </w:rPr>
      </w:pPr>
      <w:r w:rsidRPr="2136E82D">
        <w:rPr>
          <w:color w:val="7030A0"/>
          <w:lang w:val="en-GB"/>
        </w:rPr>
        <w:t>Other caring responsibilities – for parents/others? Similar questions</w:t>
      </w:r>
    </w:p>
    <w:p w14:paraId="7E1A9A4C" w14:textId="0325719B" w:rsidR="006801F3" w:rsidRPr="0060455C" w:rsidRDefault="0060455C" w:rsidP="007B3117">
      <w:pPr>
        <w:pStyle w:val="Heading2"/>
        <w:rPr>
          <w:color w:val="7030A0"/>
        </w:rPr>
      </w:pPr>
      <w:r>
        <w:tab/>
      </w:r>
      <w:r w:rsidRPr="0060455C">
        <w:rPr>
          <w:color w:val="7030A0"/>
        </w:rPr>
        <w:t xml:space="preserve">6.4 </w:t>
      </w:r>
      <w:r w:rsidR="00010B8C" w:rsidRPr="0060455C">
        <w:rPr>
          <w:color w:val="7030A0"/>
        </w:rPr>
        <w:t xml:space="preserve">(Present) </w:t>
      </w:r>
      <w:r w:rsidR="006801F3" w:rsidRPr="0060455C">
        <w:rPr>
          <w:color w:val="7030A0"/>
        </w:rPr>
        <w:t>Working with ‘international</w:t>
      </w:r>
      <w:r w:rsidR="006C3044" w:rsidRPr="0060455C">
        <w:rPr>
          <w:color w:val="7030A0"/>
        </w:rPr>
        <w:t>/mobile/foreign</w:t>
      </w:r>
      <w:r w:rsidR="006801F3" w:rsidRPr="0060455C">
        <w:rPr>
          <w:color w:val="7030A0"/>
        </w:rPr>
        <w:t>’ colleagues</w:t>
      </w:r>
      <w:r w:rsidR="006C3044" w:rsidRPr="0060455C">
        <w:rPr>
          <w:color w:val="7030A0"/>
        </w:rPr>
        <w:t xml:space="preserve"> (question for </w:t>
      </w:r>
      <w:r w:rsidRPr="0060455C">
        <w:rPr>
          <w:color w:val="7030A0"/>
        </w:rPr>
        <w:tab/>
      </w:r>
      <w:r w:rsidR="006C3044" w:rsidRPr="0060455C">
        <w:rPr>
          <w:color w:val="7030A0"/>
        </w:rPr>
        <w:t>the ‘non-mig</w:t>
      </w:r>
      <w:r w:rsidR="00147BF0" w:rsidRPr="0060455C">
        <w:rPr>
          <w:color w:val="7030A0"/>
        </w:rPr>
        <w:t>r</w:t>
      </w:r>
      <w:r w:rsidR="006C3044" w:rsidRPr="0060455C">
        <w:rPr>
          <w:color w:val="7030A0"/>
        </w:rPr>
        <w:t>ants’)</w:t>
      </w:r>
    </w:p>
    <w:p w14:paraId="4D678D8D" w14:textId="302C28E4" w:rsidR="006801F3" w:rsidRPr="0060455C" w:rsidRDefault="2136E82D" w:rsidP="00737E88">
      <w:pPr>
        <w:pStyle w:val="ListParagraph"/>
        <w:numPr>
          <w:ilvl w:val="0"/>
          <w:numId w:val="16"/>
        </w:numPr>
        <w:rPr>
          <w:color w:val="7030A0"/>
        </w:rPr>
      </w:pPr>
      <w:r w:rsidRPr="2136E82D">
        <w:rPr>
          <w:color w:val="7030A0"/>
        </w:rPr>
        <w:t>Do you work with ‘expats’, those who have come from India/UK?</w:t>
      </w:r>
    </w:p>
    <w:p w14:paraId="1D3B8A15" w14:textId="4800D63A" w:rsidR="006801F3" w:rsidRPr="0060455C" w:rsidRDefault="2136E82D" w:rsidP="00737E88">
      <w:pPr>
        <w:pStyle w:val="ListParagraph"/>
        <w:numPr>
          <w:ilvl w:val="0"/>
          <w:numId w:val="16"/>
        </w:numPr>
        <w:rPr>
          <w:color w:val="7030A0"/>
        </w:rPr>
      </w:pPr>
      <w:r w:rsidRPr="2136E82D">
        <w:rPr>
          <w:color w:val="7030A0"/>
        </w:rPr>
        <w:t>Which are their working roles?</w:t>
      </w:r>
    </w:p>
    <w:p w14:paraId="31C9D7A2" w14:textId="7466D1D8" w:rsidR="006801F3" w:rsidRPr="0060455C" w:rsidRDefault="2136E82D" w:rsidP="00737E88">
      <w:pPr>
        <w:pStyle w:val="ListParagraph"/>
        <w:numPr>
          <w:ilvl w:val="0"/>
          <w:numId w:val="16"/>
        </w:numPr>
        <w:rPr>
          <w:color w:val="7030A0"/>
        </w:rPr>
      </w:pPr>
      <w:r w:rsidRPr="2136E82D">
        <w:rPr>
          <w:color w:val="7030A0"/>
        </w:rPr>
        <w:t xml:space="preserve">Is working with these expats different to working with your UK/Indian colleagues? How so? </w:t>
      </w:r>
    </w:p>
    <w:p w14:paraId="7AA4AC48" w14:textId="6C43073D" w:rsidR="006C3044" w:rsidRPr="0060455C" w:rsidRDefault="2136E82D" w:rsidP="00737E88">
      <w:pPr>
        <w:pStyle w:val="ListParagraph"/>
        <w:numPr>
          <w:ilvl w:val="1"/>
          <w:numId w:val="16"/>
        </w:numPr>
        <w:rPr>
          <w:color w:val="7030A0"/>
        </w:rPr>
      </w:pPr>
      <w:r w:rsidRPr="2136E82D">
        <w:rPr>
          <w:color w:val="7030A0"/>
        </w:rPr>
        <w:t>Is working with them very different form working with someone from a European country, or another part of UK/India</w:t>
      </w:r>
    </w:p>
    <w:p w14:paraId="6279A52C" w14:textId="6FC2661E" w:rsidR="006C3044" w:rsidRPr="0060455C" w:rsidRDefault="2136E82D" w:rsidP="00737E88">
      <w:pPr>
        <w:pStyle w:val="ListParagraph"/>
        <w:numPr>
          <w:ilvl w:val="0"/>
          <w:numId w:val="16"/>
        </w:numPr>
        <w:rPr>
          <w:color w:val="7030A0"/>
        </w:rPr>
      </w:pPr>
      <w:r w:rsidRPr="2136E82D">
        <w:rPr>
          <w:color w:val="7030A0"/>
        </w:rPr>
        <w:t>What has been one positive point of working with foreigners?</w:t>
      </w:r>
    </w:p>
    <w:p w14:paraId="67AD40D6" w14:textId="375DCD30" w:rsidR="006801F3" w:rsidRPr="0060455C" w:rsidRDefault="2136E82D" w:rsidP="00737E88">
      <w:pPr>
        <w:pStyle w:val="ListParagraph"/>
        <w:numPr>
          <w:ilvl w:val="0"/>
          <w:numId w:val="16"/>
        </w:numPr>
        <w:rPr>
          <w:color w:val="7030A0"/>
        </w:rPr>
      </w:pPr>
      <w:r w:rsidRPr="2136E82D">
        <w:rPr>
          <w:color w:val="7030A0"/>
        </w:rPr>
        <w:t>Have you had challenges, or issues around different working cultures (Particularly with technology related cultures and in client companies)?</w:t>
      </w:r>
    </w:p>
    <w:p w14:paraId="7651ECCF" w14:textId="773268F9" w:rsidR="006801F3" w:rsidRPr="0060455C" w:rsidRDefault="2136E82D" w:rsidP="00737E88">
      <w:pPr>
        <w:pStyle w:val="ListParagraph"/>
        <w:numPr>
          <w:ilvl w:val="0"/>
          <w:numId w:val="16"/>
        </w:numPr>
        <w:rPr>
          <w:color w:val="7030A0"/>
        </w:rPr>
      </w:pPr>
      <w:r w:rsidRPr="2136E82D">
        <w:rPr>
          <w:color w:val="7030A0"/>
        </w:rPr>
        <w:t>Have you learned anything from them?</w:t>
      </w:r>
    </w:p>
    <w:p w14:paraId="63F21BA8" w14:textId="3F54E76A" w:rsidR="006801F3" w:rsidRPr="0060455C" w:rsidRDefault="2136E82D" w:rsidP="00737E88">
      <w:pPr>
        <w:pStyle w:val="ListParagraph"/>
        <w:numPr>
          <w:ilvl w:val="0"/>
          <w:numId w:val="16"/>
        </w:numPr>
        <w:ind w:left="142"/>
        <w:rPr>
          <w:color w:val="7030A0"/>
        </w:rPr>
      </w:pPr>
      <w:r w:rsidRPr="2136E82D">
        <w:rPr>
          <w:color w:val="7030A0"/>
        </w:rPr>
        <w:t>Did their way of working/doing things in UK/India change over their time here?</w:t>
      </w:r>
    </w:p>
    <w:p w14:paraId="44E49C03" w14:textId="77777777" w:rsidR="00010B8C" w:rsidRDefault="00010B8C" w:rsidP="009177A5">
      <w:pPr>
        <w:pStyle w:val="ListParagraph"/>
        <w:ind w:left="142"/>
      </w:pPr>
    </w:p>
    <w:p w14:paraId="60227EB0" w14:textId="24956B1A" w:rsidR="00D05004" w:rsidRPr="0060455C" w:rsidRDefault="2136E82D" w:rsidP="00091786">
      <w:pPr>
        <w:pStyle w:val="Heading2"/>
        <w:numPr>
          <w:ilvl w:val="0"/>
          <w:numId w:val="27"/>
        </w:numPr>
        <w:rPr>
          <w:sz w:val="28"/>
          <w:szCs w:val="28"/>
          <w:lang w:val="en-GB"/>
        </w:rPr>
      </w:pPr>
      <w:r w:rsidRPr="2136E82D">
        <w:rPr>
          <w:sz w:val="28"/>
          <w:szCs w:val="28"/>
          <w:lang w:val="en-GB"/>
        </w:rPr>
        <w:t>Future/wrap up</w:t>
      </w:r>
    </w:p>
    <w:p w14:paraId="12E72335" w14:textId="57EE3362" w:rsidR="006801F3" w:rsidRDefault="2136E82D" w:rsidP="00737E88">
      <w:pPr>
        <w:pStyle w:val="ListParagraph"/>
        <w:numPr>
          <w:ilvl w:val="0"/>
          <w:numId w:val="11"/>
        </w:numPr>
        <w:rPr>
          <w:lang w:val="en-GB"/>
        </w:rPr>
      </w:pPr>
      <w:r w:rsidRPr="2136E82D">
        <w:rPr>
          <w:lang w:val="en-GB"/>
        </w:rPr>
        <w:t>Where would you like to be in personal life in 3 years’ time? And in 5 to 10 years?</w:t>
      </w:r>
    </w:p>
    <w:p w14:paraId="5AABD072" w14:textId="1617D785" w:rsidR="006801F3" w:rsidRDefault="2136E82D" w:rsidP="00737E88">
      <w:pPr>
        <w:pStyle w:val="ListParagraph"/>
        <w:numPr>
          <w:ilvl w:val="1"/>
          <w:numId w:val="11"/>
        </w:numPr>
        <w:rPr>
          <w:lang w:val="en-GB"/>
        </w:rPr>
      </w:pPr>
      <w:r w:rsidRPr="2136E82D">
        <w:rPr>
          <w:lang w:val="en-GB"/>
        </w:rPr>
        <w:t>Personally and professional?</w:t>
      </w:r>
    </w:p>
    <w:p w14:paraId="42EC4D98" w14:textId="77777777" w:rsidR="005A44A3" w:rsidRDefault="005A44A3" w:rsidP="00B8703C">
      <w:pPr>
        <w:rPr>
          <w:lang w:val="en-GB"/>
        </w:rPr>
      </w:pPr>
    </w:p>
    <w:p w14:paraId="2CF6129D" w14:textId="63AECA83" w:rsidR="005A44A3" w:rsidRPr="00B8703C" w:rsidRDefault="2136E82D" w:rsidP="00B8703C">
      <w:pPr>
        <w:pStyle w:val="Heading2"/>
        <w:rPr>
          <w:lang w:val="en-GB"/>
        </w:rPr>
      </w:pPr>
      <w:r w:rsidRPr="2136E82D">
        <w:rPr>
          <w:lang w:val="en-GB"/>
        </w:rPr>
        <w:lastRenderedPageBreak/>
        <w:t>Final:  Is there anything you feel we have not discussed that you would like to say/add to the discussion?</w:t>
      </w:r>
    </w:p>
    <w:p w14:paraId="419BE8B4" w14:textId="77777777" w:rsidR="00F54D1C" w:rsidRDefault="00F54D1C" w:rsidP="0086161E">
      <w:pPr>
        <w:rPr>
          <w:lang w:val="en-GB"/>
        </w:rPr>
      </w:pPr>
    </w:p>
    <w:p w14:paraId="439C00A5" w14:textId="52D199D9" w:rsidR="005A44A3" w:rsidRDefault="2136E82D" w:rsidP="0086161E">
      <w:pPr>
        <w:rPr>
          <w:lang w:val="en-GB"/>
        </w:rPr>
      </w:pPr>
      <w:r w:rsidRPr="2136E82D">
        <w:rPr>
          <w:lang w:val="en-GB"/>
        </w:rPr>
        <w:t>Thank you.</w:t>
      </w:r>
    </w:p>
    <w:p w14:paraId="26654D24" w14:textId="2A6CE9E7" w:rsidR="004C00C7" w:rsidRPr="004C00C7" w:rsidRDefault="004C00C7" w:rsidP="004C00C7">
      <w:pPr>
        <w:rPr>
          <w:lang w:val="en-GB"/>
        </w:rPr>
      </w:pPr>
      <w:bookmarkStart w:id="0" w:name="_GoBack"/>
      <w:bookmarkEnd w:id="0"/>
    </w:p>
    <w:sectPr w:rsidR="004C00C7" w:rsidRPr="004C00C7" w:rsidSect="00A93534">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E1128" w14:textId="77777777" w:rsidR="000B45D8" w:rsidRDefault="000B45D8" w:rsidP="00BA357E">
      <w:pPr>
        <w:spacing w:after="0" w:line="240" w:lineRule="auto"/>
      </w:pPr>
      <w:r>
        <w:separator/>
      </w:r>
    </w:p>
  </w:endnote>
  <w:endnote w:type="continuationSeparator" w:id="0">
    <w:p w14:paraId="02C71E5B" w14:textId="77777777" w:rsidR="000B45D8" w:rsidRDefault="000B45D8" w:rsidP="00BA3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450652"/>
      <w:docPartObj>
        <w:docPartGallery w:val="Page Numbers (Bottom of Page)"/>
        <w:docPartUnique/>
      </w:docPartObj>
    </w:sdtPr>
    <w:sdtEndPr>
      <w:rPr>
        <w:noProof/>
      </w:rPr>
    </w:sdtEndPr>
    <w:sdtContent>
      <w:p w14:paraId="3789AA24" w14:textId="060A419D" w:rsidR="00B33625" w:rsidRDefault="00B33625">
        <w:pPr>
          <w:pStyle w:val="Footer"/>
          <w:jc w:val="right"/>
        </w:pPr>
        <w:r>
          <w:fldChar w:fldCharType="begin"/>
        </w:r>
        <w:r>
          <w:instrText xml:space="preserve"> PAGE   \* MERGEFORMAT </w:instrText>
        </w:r>
        <w:r>
          <w:fldChar w:fldCharType="separate"/>
        </w:r>
        <w:r w:rsidR="00091786">
          <w:rPr>
            <w:noProof/>
          </w:rPr>
          <w:t>1</w:t>
        </w:r>
        <w:r>
          <w:rPr>
            <w:noProof/>
          </w:rPr>
          <w:fldChar w:fldCharType="end"/>
        </w:r>
      </w:p>
    </w:sdtContent>
  </w:sdt>
  <w:p w14:paraId="59718896" w14:textId="77777777" w:rsidR="00B33625" w:rsidRDefault="00B33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7E084" w14:textId="77777777" w:rsidR="000B45D8" w:rsidRDefault="000B45D8" w:rsidP="00BA357E">
      <w:pPr>
        <w:spacing w:after="0" w:line="240" w:lineRule="auto"/>
      </w:pPr>
      <w:r>
        <w:separator/>
      </w:r>
    </w:p>
  </w:footnote>
  <w:footnote w:type="continuationSeparator" w:id="0">
    <w:p w14:paraId="76E0604F" w14:textId="77777777" w:rsidR="000B45D8" w:rsidRDefault="000B45D8" w:rsidP="00BA35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A105B"/>
    <w:multiLevelType w:val="multilevel"/>
    <w:tmpl w:val="2A80E2D4"/>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02625A0"/>
    <w:multiLevelType w:val="hybridMultilevel"/>
    <w:tmpl w:val="271C9FDE"/>
    <w:lvl w:ilvl="0" w:tplc="600AB7C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007F13"/>
    <w:multiLevelType w:val="hybridMultilevel"/>
    <w:tmpl w:val="B3542486"/>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4234FD"/>
    <w:multiLevelType w:val="hybridMultilevel"/>
    <w:tmpl w:val="01743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5931D1"/>
    <w:multiLevelType w:val="hybridMultilevel"/>
    <w:tmpl w:val="EDC688A0"/>
    <w:lvl w:ilvl="0" w:tplc="0150D2B0">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873B53"/>
    <w:multiLevelType w:val="multilevel"/>
    <w:tmpl w:val="916EA71E"/>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Zero"/>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29957984"/>
    <w:multiLevelType w:val="hybridMultilevel"/>
    <w:tmpl w:val="378A35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DA3868"/>
    <w:multiLevelType w:val="hybridMultilevel"/>
    <w:tmpl w:val="6C4AD0F6"/>
    <w:lvl w:ilvl="0" w:tplc="DAB8635E">
      <w:start w:val="1"/>
      <w:numFmt w:val="decimal"/>
      <w:lvlText w:val="%1."/>
      <w:lvlJc w:val="left"/>
      <w:pPr>
        <w:ind w:left="405" w:hanging="360"/>
      </w:pPr>
      <w:rPr>
        <w:rFonts w:hint="default"/>
      </w:rPr>
    </w:lvl>
    <w:lvl w:ilvl="1" w:tplc="08090019">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8" w15:restartNumberingAfterBreak="0">
    <w:nsid w:val="32D67F28"/>
    <w:multiLevelType w:val="hybridMultilevel"/>
    <w:tmpl w:val="41F01C78"/>
    <w:lvl w:ilvl="0" w:tplc="0809000F">
      <w:start w:val="1"/>
      <w:numFmt w:val="decimal"/>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9" w15:restartNumberingAfterBreak="0">
    <w:nsid w:val="35646C5D"/>
    <w:multiLevelType w:val="hybridMultilevel"/>
    <w:tmpl w:val="C59A5BE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B96070"/>
    <w:multiLevelType w:val="hybridMultilevel"/>
    <w:tmpl w:val="E526A3FC"/>
    <w:lvl w:ilvl="0" w:tplc="08090019">
      <w:start w:val="1"/>
      <w:numFmt w:val="lowerLetter"/>
      <w:lvlText w:val="%1."/>
      <w:lvlJc w:val="left"/>
      <w:pPr>
        <w:ind w:left="144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40A37926"/>
    <w:multiLevelType w:val="hybridMultilevel"/>
    <w:tmpl w:val="E3F27E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892AAA"/>
    <w:multiLevelType w:val="hybridMultilevel"/>
    <w:tmpl w:val="FBE2CCAE"/>
    <w:lvl w:ilvl="0" w:tplc="DAB8635E">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1B74FA"/>
    <w:multiLevelType w:val="hybridMultilevel"/>
    <w:tmpl w:val="42620C74"/>
    <w:lvl w:ilvl="0" w:tplc="25DA8772">
      <w:start w:val="2"/>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AB71B27"/>
    <w:multiLevelType w:val="hybridMultilevel"/>
    <w:tmpl w:val="04C67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667FD"/>
    <w:multiLevelType w:val="hybridMultilevel"/>
    <w:tmpl w:val="5C7C9D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8309FD"/>
    <w:multiLevelType w:val="multilevel"/>
    <w:tmpl w:val="97AE86B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Zero"/>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7C147D4"/>
    <w:multiLevelType w:val="hybridMultilevel"/>
    <w:tmpl w:val="AEB27E50"/>
    <w:lvl w:ilvl="0" w:tplc="08090019">
      <w:start w:val="1"/>
      <w:numFmt w:val="lowerLetter"/>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8" w15:restartNumberingAfterBreak="0">
    <w:nsid w:val="5F4B0395"/>
    <w:multiLevelType w:val="hybridMultilevel"/>
    <w:tmpl w:val="A0044C7C"/>
    <w:lvl w:ilvl="0" w:tplc="542CB6DE">
      <w:start w:val="1"/>
      <w:numFmt w:val="decimal"/>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3027CC1"/>
    <w:multiLevelType w:val="hybridMultilevel"/>
    <w:tmpl w:val="8AE29D30"/>
    <w:lvl w:ilvl="0" w:tplc="CAD85170">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7C655D"/>
    <w:multiLevelType w:val="hybridMultilevel"/>
    <w:tmpl w:val="016CFA3E"/>
    <w:lvl w:ilvl="0" w:tplc="0150D2B0">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34755F"/>
    <w:multiLevelType w:val="hybridMultilevel"/>
    <w:tmpl w:val="2F369BB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B37D4E"/>
    <w:multiLevelType w:val="hybridMultilevel"/>
    <w:tmpl w:val="C8AE43C4"/>
    <w:lvl w:ilvl="0" w:tplc="0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944D28"/>
    <w:multiLevelType w:val="multilevel"/>
    <w:tmpl w:val="2A50AEF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rFonts w:hint="default"/>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BAD24D8"/>
    <w:multiLevelType w:val="hybridMultilevel"/>
    <w:tmpl w:val="58703BB2"/>
    <w:lvl w:ilvl="0" w:tplc="542CB6D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304532"/>
    <w:multiLevelType w:val="hybridMultilevel"/>
    <w:tmpl w:val="AC361DF4"/>
    <w:lvl w:ilvl="0" w:tplc="04090019">
      <w:start w:val="1"/>
      <w:numFmt w:val="lowerLetter"/>
      <w:lvlText w:val="%1."/>
      <w:lvlJc w:val="left"/>
      <w:pPr>
        <w:ind w:left="765" w:hanging="360"/>
      </w:pPr>
      <w:rPr>
        <w:rFonts w:hint="default"/>
      </w:rPr>
    </w:lvl>
    <w:lvl w:ilvl="1" w:tplc="04090019">
      <w:start w:val="1"/>
      <w:numFmt w:val="lowerLetter"/>
      <w:lvlText w:val="%2."/>
      <w:lvlJc w:val="left"/>
      <w:pPr>
        <w:ind w:left="1485" w:hanging="360"/>
      </w:pPr>
      <w:rPr>
        <w:rFonts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6" w15:restartNumberingAfterBreak="0">
    <w:nsid w:val="78B04DFA"/>
    <w:multiLevelType w:val="hybridMultilevel"/>
    <w:tmpl w:val="5D8C4FAC"/>
    <w:lvl w:ilvl="0" w:tplc="1B20242C">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180A43"/>
    <w:multiLevelType w:val="hybridMultilevel"/>
    <w:tmpl w:val="E1646C26"/>
    <w:lvl w:ilvl="0" w:tplc="0809000F">
      <w:start w:val="1"/>
      <w:numFmt w:val="decimal"/>
      <w:lvlText w:val="%1."/>
      <w:lvlJc w:val="left"/>
      <w:pPr>
        <w:tabs>
          <w:tab w:val="num" w:pos="360"/>
        </w:tabs>
        <w:ind w:left="360" w:hanging="360"/>
      </w:pPr>
      <w:rPr>
        <w:rFonts w:hint="default"/>
      </w:rPr>
    </w:lvl>
    <w:lvl w:ilvl="1" w:tplc="08090003">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F55488"/>
    <w:multiLevelType w:val="hybridMultilevel"/>
    <w:tmpl w:val="086C6F0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
  </w:num>
  <w:num w:numId="3">
    <w:abstractNumId w:val="13"/>
  </w:num>
  <w:num w:numId="4">
    <w:abstractNumId w:val="24"/>
  </w:num>
  <w:num w:numId="5">
    <w:abstractNumId w:val="18"/>
  </w:num>
  <w:num w:numId="6">
    <w:abstractNumId w:val="5"/>
  </w:num>
  <w:num w:numId="7">
    <w:abstractNumId w:val="23"/>
  </w:num>
  <w:num w:numId="8">
    <w:abstractNumId w:val="8"/>
  </w:num>
  <w:num w:numId="9">
    <w:abstractNumId w:val="26"/>
  </w:num>
  <w:num w:numId="10">
    <w:abstractNumId w:val="19"/>
  </w:num>
  <w:num w:numId="11">
    <w:abstractNumId w:val="4"/>
  </w:num>
  <w:num w:numId="12">
    <w:abstractNumId w:val="16"/>
  </w:num>
  <w:num w:numId="13">
    <w:abstractNumId w:val="12"/>
  </w:num>
  <w:num w:numId="14">
    <w:abstractNumId w:val="7"/>
  </w:num>
  <w:num w:numId="15">
    <w:abstractNumId w:val="25"/>
  </w:num>
  <w:num w:numId="16">
    <w:abstractNumId w:val="20"/>
  </w:num>
  <w:num w:numId="17">
    <w:abstractNumId w:val="22"/>
  </w:num>
  <w:num w:numId="18">
    <w:abstractNumId w:val="10"/>
  </w:num>
  <w:num w:numId="19">
    <w:abstractNumId w:val="27"/>
  </w:num>
  <w:num w:numId="20">
    <w:abstractNumId w:val="1"/>
  </w:num>
  <w:num w:numId="21">
    <w:abstractNumId w:val="17"/>
  </w:num>
  <w:num w:numId="22">
    <w:abstractNumId w:val="28"/>
  </w:num>
  <w:num w:numId="23">
    <w:abstractNumId w:val="11"/>
  </w:num>
  <w:num w:numId="24">
    <w:abstractNumId w:val="2"/>
  </w:num>
  <w:num w:numId="25">
    <w:abstractNumId w:val="21"/>
  </w:num>
  <w:num w:numId="26">
    <w:abstractNumId w:val="9"/>
  </w:num>
  <w:num w:numId="27">
    <w:abstractNumId w:val="0"/>
  </w:num>
  <w:num w:numId="28">
    <w:abstractNumId w:val="6"/>
  </w:num>
  <w:num w:numId="29">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NDYxMjAwsrAwMrVQ0lEKTi0uzszPAykwrAUAfUu5jSwAAAA="/>
  </w:docVars>
  <w:rsids>
    <w:rsidRoot w:val="006158BE"/>
    <w:rsid w:val="00010B8C"/>
    <w:rsid w:val="00024E7D"/>
    <w:rsid w:val="00067658"/>
    <w:rsid w:val="00091786"/>
    <w:rsid w:val="000918FD"/>
    <w:rsid w:val="000B0423"/>
    <w:rsid w:val="000B45D8"/>
    <w:rsid w:val="000C0A92"/>
    <w:rsid w:val="000C361D"/>
    <w:rsid w:val="000C3BFB"/>
    <w:rsid w:val="000D4C12"/>
    <w:rsid w:val="000F1FD4"/>
    <w:rsid w:val="00147BF0"/>
    <w:rsid w:val="001718E4"/>
    <w:rsid w:val="001B160C"/>
    <w:rsid w:val="002274B6"/>
    <w:rsid w:val="00227A69"/>
    <w:rsid w:val="00242850"/>
    <w:rsid w:val="002457F0"/>
    <w:rsid w:val="00250034"/>
    <w:rsid w:val="00260459"/>
    <w:rsid w:val="002654CD"/>
    <w:rsid w:val="00284651"/>
    <w:rsid w:val="0029791B"/>
    <w:rsid w:val="002D404A"/>
    <w:rsid w:val="00307FE8"/>
    <w:rsid w:val="00315F78"/>
    <w:rsid w:val="00326596"/>
    <w:rsid w:val="00332BF8"/>
    <w:rsid w:val="00355BAA"/>
    <w:rsid w:val="00385843"/>
    <w:rsid w:val="003936B6"/>
    <w:rsid w:val="0041423B"/>
    <w:rsid w:val="00452B08"/>
    <w:rsid w:val="00454A3D"/>
    <w:rsid w:val="00471660"/>
    <w:rsid w:val="0047631C"/>
    <w:rsid w:val="00484819"/>
    <w:rsid w:val="004B2DAD"/>
    <w:rsid w:val="004B7652"/>
    <w:rsid w:val="004C00C7"/>
    <w:rsid w:val="004C43D9"/>
    <w:rsid w:val="005249B1"/>
    <w:rsid w:val="005951E8"/>
    <w:rsid w:val="005A37B0"/>
    <w:rsid w:val="005A44A3"/>
    <w:rsid w:val="005D737F"/>
    <w:rsid w:val="006013A7"/>
    <w:rsid w:val="00602F77"/>
    <w:rsid w:val="0060455C"/>
    <w:rsid w:val="00611683"/>
    <w:rsid w:val="0061528E"/>
    <w:rsid w:val="006158BE"/>
    <w:rsid w:val="00620CE1"/>
    <w:rsid w:val="00662C65"/>
    <w:rsid w:val="006801F3"/>
    <w:rsid w:val="006C3044"/>
    <w:rsid w:val="006D3D71"/>
    <w:rsid w:val="006E3398"/>
    <w:rsid w:val="0071512F"/>
    <w:rsid w:val="00737E88"/>
    <w:rsid w:val="00764360"/>
    <w:rsid w:val="007763CE"/>
    <w:rsid w:val="007A7649"/>
    <w:rsid w:val="007A7C28"/>
    <w:rsid w:val="007B3117"/>
    <w:rsid w:val="00801E65"/>
    <w:rsid w:val="00821353"/>
    <w:rsid w:val="00843837"/>
    <w:rsid w:val="0086161E"/>
    <w:rsid w:val="00866732"/>
    <w:rsid w:val="008A0DEE"/>
    <w:rsid w:val="008B32A0"/>
    <w:rsid w:val="008D2CDC"/>
    <w:rsid w:val="009177A5"/>
    <w:rsid w:val="00930648"/>
    <w:rsid w:val="00956AC0"/>
    <w:rsid w:val="00964035"/>
    <w:rsid w:val="00983D7B"/>
    <w:rsid w:val="00A378BA"/>
    <w:rsid w:val="00A410BD"/>
    <w:rsid w:val="00A42B2E"/>
    <w:rsid w:val="00A479DC"/>
    <w:rsid w:val="00A50CB9"/>
    <w:rsid w:val="00A720B7"/>
    <w:rsid w:val="00A74413"/>
    <w:rsid w:val="00A93534"/>
    <w:rsid w:val="00A97B39"/>
    <w:rsid w:val="00AD6196"/>
    <w:rsid w:val="00AE35C3"/>
    <w:rsid w:val="00B22224"/>
    <w:rsid w:val="00B330CB"/>
    <w:rsid w:val="00B33625"/>
    <w:rsid w:val="00B67579"/>
    <w:rsid w:val="00B8703C"/>
    <w:rsid w:val="00BA1863"/>
    <w:rsid w:val="00BA357E"/>
    <w:rsid w:val="00BC1CDD"/>
    <w:rsid w:val="00BE11F7"/>
    <w:rsid w:val="00BF18B8"/>
    <w:rsid w:val="00C25361"/>
    <w:rsid w:val="00C50A9E"/>
    <w:rsid w:val="00C7532E"/>
    <w:rsid w:val="00C867BB"/>
    <w:rsid w:val="00CE03F0"/>
    <w:rsid w:val="00D05004"/>
    <w:rsid w:val="00D26139"/>
    <w:rsid w:val="00D37964"/>
    <w:rsid w:val="00D879BC"/>
    <w:rsid w:val="00DB4255"/>
    <w:rsid w:val="00E07B85"/>
    <w:rsid w:val="00E11B43"/>
    <w:rsid w:val="00E134F1"/>
    <w:rsid w:val="00E35D3D"/>
    <w:rsid w:val="00E86AA4"/>
    <w:rsid w:val="00EA1963"/>
    <w:rsid w:val="00EC4DFA"/>
    <w:rsid w:val="00EF407E"/>
    <w:rsid w:val="00F242F6"/>
    <w:rsid w:val="00F33986"/>
    <w:rsid w:val="00F54D1C"/>
    <w:rsid w:val="00F876E8"/>
    <w:rsid w:val="00F94CF7"/>
    <w:rsid w:val="00F977BE"/>
    <w:rsid w:val="00FB6E63"/>
    <w:rsid w:val="00FD3662"/>
    <w:rsid w:val="00FF2970"/>
    <w:rsid w:val="2136E82D"/>
    <w:rsid w:val="2DA61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66193"/>
  <w15:chartTrackingRefBased/>
  <w15:docId w15:val="{CC497CE2-6FE9-48A8-957D-1661C8DCE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643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43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01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58BE"/>
    <w:pPr>
      <w:ind w:left="720"/>
      <w:contextualSpacing/>
    </w:pPr>
  </w:style>
  <w:style w:type="character" w:styleId="CommentReference">
    <w:name w:val="annotation reference"/>
    <w:basedOn w:val="DefaultParagraphFont"/>
    <w:uiPriority w:val="99"/>
    <w:semiHidden/>
    <w:unhideWhenUsed/>
    <w:rsid w:val="006158BE"/>
    <w:rPr>
      <w:sz w:val="16"/>
      <w:szCs w:val="16"/>
    </w:rPr>
  </w:style>
  <w:style w:type="paragraph" w:styleId="CommentText">
    <w:name w:val="annotation text"/>
    <w:basedOn w:val="Normal"/>
    <w:link w:val="CommentTextChar"/>
    <w:uiPriority w:val="99"/>
    <w:unhideWhenUsed/>
    <w:rsid w:val="006158BE"/>
    <w:pPr>
      <w:spacing w:line="240" w:lineRule="auto"/>
    </w:pPr>
    <w:rPr>
      <w:sz w:val="20"/>
      <w:szCs w:val="20"/>
    </w:rPr>
  </w:style>
  <w:style w:type="character" w:customStyle="1" w:styleId="CommentTextChar">
    <w:name w:val="Comment Text Char"/>
    <w:basedOn w:val="DefaultParagraphFont"/>
    <w:link w:val="CommentText"/>
    <w:uiPriority w:val="99"/>
    <w:rsid w:val="006158BE"/>
    <w:rPr>
      <w:sz w:val="20"/>
      <w:szCs w:val="20"/>
    </w:rPr>
  </w:style>
  <w:style w:type="paragraph" w:styleId="CommentSubject">
    <w:name w:val="annotation subject"/>
    <w:basedOn w:val="CommentText"/>
    <w:next w:val="CommentText"/>
    <w:link w:val="CommentSubjectChar"/>
    <w:uiPriority w:val="99"/>
    <w:semiHidden/>
    <w:unhideWhenUsed/>
    <w:rsid w:val="006158BE"/>
    <w:rPr>
      <w:b/>
      <w:bCs/>
    </w:rPr>
  </w:style>
  <w:style w:type="character" w:customStyle="1" w:styleId="CommentSubjectChar">
    <w:name w:val="Comment Subject Char"/>
    <w:basedOn w:val="CommentTextChar"/>
    <w:link w:val="CommentSubject"/>
    <w:uiPriority w:val="99"/>
    <w:semiHidden/>
    <w:rsid w:val="006158BE"/>
    <w:rPr>
      <w:b/>
      <w:bCs/>
      <w:sz w:val="20"/>
      <w:szCs w:val="20"/>
    </w:rPr>
  </w:style>
  <w:style w:type="paragraph" w:styleId="BalloonText">
    <w:name w:val="Balloon Text"/>
    <w:basedOn w:val="Normal"/>
    <w:link w:val="BalloonTextChar"/>
    <w:uiPriority w:val="99"/>
    <w:semiHidden/>
    <w:unhideWhenUsed/>
    <w:rsid w:val="00615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8BE"/>
    <w:rPr>
      <w:rFonts w:ascii="Segoe UI" w:hAnsi="Segoe UI" w:cs="Segoe UI"/>
      <w:sz w:val="18"/>
      <w:szCs w:val="18"/>
    </w:rPr>
  </w:style>
  <w:style w:type="paragraph" w:customStyle="1" w:styleId="Treebranching">
    <w:name w:val="Tree branching"/>
    <w:basedOn w:val="ListParagraph"/>
    <w:link w:val="TreebranchingChar"/>
    <w:uiPriority w:val="99"/>
    <w:rsid w:val="00602F77"/>
    <w:pPr>
      <w:spacing w:after="120" w:line="240" w:lineRule="auto"/>
      <w:ind w:left="0"/>
      <w:contextualSpacing w:val="0"/>
    </w:pPr>
    <w:rPr>
      <w:rFonts w:ascii="Calibri" w:eastAsia="Calibri" w:hAnsi="Calibri" w:cs="Times New Roman"/>
      <w:sz w:val="24"/>
      <w:szCs w:val="20"/>
      <w:lang w:val="en-GB" w:eastAsia="en-GB"/>
    </w:rPr>
  </w:style>
  <w:style w:type="character" w:customStyle="1" w:styleId="TreebranchingChar">
    <w:name w:val="Tree branching Char"/>
    <w:basedOn w:val="DefaultParagraphFont"/>
    <w:link w:val="Treebranching"/>
    <w:uiPriority w:val="99"/>
    <w:locked/>
    <w:rsid w:val="00602F77"/>
    <w:rPr>
      <w:rFonts w:ascii="Calibri" w:eastAsia="Calibri" w:hAnsi="Calibri" w:cs="Times New Roman"/>
      <w:sz w:val="24"/>
      <w:szCs w:val="20"/>
      <w:lang w:val="en-GB" w:eastAsia="en-GB"/>
    </w:rPr>
  </w:style>
  <w:style w:type="character" w:customStyle="1" w:styleId="Heading1Char">
    <w:name w:val="Heading 1 Char"/>
    <w:basedOn w:val="DefaultParagraphFont"/>
    <w:link w:val="Heading1"/>
    <w:uiPriority w:val="9"/>
    <w:rsid w:val="007643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436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801F3"/>
    <w:rPr>
      <w:rFonts w:asciiTheme="majorHAnsi" w:eastAsiaTheme="majorEastAsia" w:hAnsiTheme="majorHAnsi" w:cstheme="majorBidi"/>
      <w:color w:val="1F4D78" w:themeColor="accent1" w:themeShade="7F"/>
      <w:sz w:val="24"/>
      <w:szCs w:val="24"/>
    </w:rPr>
  </w:style>
  <w:style w:type="paragraph" w:customStyle="1" w:styleId="SectionTitle">
    <w:name w:val="SectionTitle"/>
    <w:basedOn w:val="Normal"/>
    <w:next w:val="Normal"/>
    <w:rsid w:val="005951E8"/>
    <w:pPr>
      <w:tabs>
        <w:tab w:val="left" w:pos="1560"/>
      </w:tabs>
      <w:spacing w:after="0" w:line="240" w:lineRule="auto"/>
      <w:outlineLvl w:val="1"/>
    </w:pPr>
    <w:rPr>
      <w:rFonts w:ascii="Comic Sans MS" w:eastAsia="Times New Roman" w:hAnsi="Comic Sans MS" w:cs="Comic Sans MS"/>
      <w:color w:val="3366FF"/>
      <w:sz w:val="28"/>
      <w:szCs w:val="28"/>
      <w:lang w:val="en-GB"/>
    </w:rPr>
  </w:style>
  <w:style w:type="paragraph" w:styleId="Header">
    <w:name w:val="header"/>
    <w:basedOn w:val="Normal"/>
    <w:link w:val="HeaderChar"/>
    <w:uiPriority w:val="99"/>
    <w:unhideWhenUsed/>
    <w:rsid w:val="00BA35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357E"/>
  </w:style>
  <w:style w:type="paragraph" w:styleId="Footer">
    <w:name w:val="footer"/>
    <w:basedOn w:val="Normal"/>
    <w:link w:val="FooterChar"/>
    <w:uiPriority w:val="99"/>
    <w:unhideWhenUsed/>
    <w:rsid w:val="00BA35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357E"/>
  </w:style>
  <w:style w:type="paragraph" w:styleId="NormalWeb">
    <w:name w:val="Normal (Web)"/>
    <w:basedOn w:val="Normal"/>
    <w:uiPriority w:val="99"/>
    <w:semiHidden/>
    <w:unhideWhenUsed/>
    <w:rsid w:val="00BC1CD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98941">
      <w:bodyDiv w:val="1"/>
      <w:marLeft w:val="0"/>
      <w:marRight w:val="0"/>
      <w:marTop w:val="0"/>
      <w:marBottom w:val="0"/>
      <w:divBdr>
        <w:top w:val="none" w:sz="0" w:space="0" w:color="auto"/>
        <w:left w:val="none" w:sz="0" w:space="0" w:color="auto"/>
        <w:bottom w:val="none" w:sz="0" w:space="0" w:color="auto"/>
        <w:right w:val="none" w:sz="0" w:space="0" w:color="auto"/>
      </w:divBdr>
      <w:divsChild>
        <w:div w:id="833687883">
          <w:marLeft w:val="0"/>
          <w:marRight w:val="0"/>
          <w:marTop w:val="0"/>
          <w:marBottom w:val="0"/>
          <w:divBdr>
            <w:top w:val="none" w:sz="0" w:space="0" w:color="auto"/>
            <w:left w:val="none" w:sz="0" w:space="0" w:color="auto"/>
            <w:bottom w:val="none" w:sz="0" w:space="0" w:color="auto"/>
            <w:right w:val="none" w:sz="0" w:space="0" w:color="auto"/>
          </w:divBdr>
          <w:divsChild>
            <w:div w:id="210465421">
              <w:marLeft w:val="0"/>
              <w:marRight w:val="0"/>
              <w:marTop w:val="0"/>
              <w:marBottom w:val="0"/>
              <w:divBdr>
                <w:top w:val="none" w:sz="0" w:space="0" w:color="auto"/>
                <w:left w:val="none" w:sz="0" w:space="0" w:color="auto"/>
                <w:bottom w:val="none" w:sz="0" w:space="0" w:color="auto"/>
                <w:right w:val="none" w:sz="0" w:space="0" w:color="auto"/>
              </w:divBdr>
              <w:divsChild>
                <w:div w:id="2139294901">
                  <w:marLeft w:val="0"/>
                  <w:marRight w:val="0"/>
                  <w:marTop w:val="0"/>
                  <w:marBottom w:val="0"/>
                  <w:divBdr>
                    <w:top w:val="none" w:sz="0" w:space="0" w:color="auto"/>
                    <w:left w:val="none" w:sz="0" w:space="0" w:color="auto"/>
                    <w:bottom w:val="none" w:sz="0" w:space="0" w:color="auto"/>
                    <w:right w:val="none" w:sz="0" w:space="0" w:color="auto"/>
                  </w:divBdr>
                  <w:divsChild>
                    <w:div w:id="1638684558">
                      <w:marLeft w:val="0"/>
                      <w:marRight w:val="0"/>
                      <w:marTop w:val="0"/>
                      <w:marBottom w:val="1320"/>
                      <w:divBdr>
                        <w:top w:val="none" w:sz="0" w:space="0" w:color="auto"/>
                        <w:left w:val="none" w:sz="0" w:space="0" w:color="auto"/>
                        <w:bottom w:val="none" w:sz="0" w:space="0" w:color="auto"/>
                        <w:right w:val="none" w:sz="0" w:space="0" w:color="auto"/>
                      </w:divBdr>
                      <w:divsChild>
                        <w:div w:id="679818626">
                          <w:marLeft w:val="0"/>
                          <w:marRight w:val="0"/>
                          <w:marTop w:val="0"/>
                          <w:marBottom w:val="0"/>
                          <w:divBdr>
                            <w:top w:val="none" w:sz="0" w:space="0" w:color="auto"/>
                            <w:left w:val="none" w:sz="0" w:space="0" w:color="auto"/>
                            <w:bottom w:val="none" w:sz="0" w:space="0" w:color="auto"/>
                            <w:right w:val="none" w:sz="0" w:space="0" w:color="auto"/>
                          </w:divBdr>
                          <w:divsChild>
                            <w:div w:id="1688099821">
                              <w:marLeft w:val="0"/>
                              <w:marRight w:val="0"/>
                              <w:marTop w:val="0"/>
                              <w:marBottom w:val="0"/>
                              <w:divBdr>
                                <w:top w:val="none" w:sz="0" w:space="0" w:color="auto"/>
                                <w:left w:val="none" w:sz="0" w:space="0" w:color="auto"/>
                                <w:bottom w:val="none" w:sz="0" w:space="0" w:color="auto"/>
                                <w:right w:val="none" w:sz="0" w:space="0" w:color="auto"/>
                              </w:divBdr>
                              <w:divsChild>
                                <w:div w:id="1185680073">
                                  <w:marLeft w:val="0"/>
                                  <w:marRight w:val="0"/>
                                  <w:marTop w:val="0"/>
                                  <w:marBottom w:val="0"/>
                                  <w:divBdr>
                                    <w:top w:val="none" w:sz="0" w:space="0" w:color="auto"/>
                                    <w:left w:val="none" w:sz="0" w:space="0" w:color="auto"/>
                                    <w:bottom w:val="none" w:sz="0" w:space="0" w:color="auto"/>
                                    <w:right w:val="none" w:sz="0" w:space="0" w:color="auto"/>
                                  </w:divBdr>
                                </w:div>
                                <w:div w:id="1381785468">
                                  <w:marLeft w:val="0"/>
                                  <w:marRight w:val="0"/>
                                  <w:marTop w:val="0"/>
                                  <w:marBottom w:val="0"/>
                                  <w:divBdr>
                                    <w:top w:val="none" w:sz="0" w:space="0" w:color="auto"/>
                                    <w:left w:val="none" w:sz="0" w:space="0" w:color="auto"/>
                                    <w:bottom w:val="none" w:sz="0" w:space="0" w:color="auto"/>
                                    <w:right w:val="none" w:sz="0" w:space="0" w:color="auto"/>
                                  </w:divBdr>
                                </w:div>
                                <w:div w:id="1167549347">
                                  <w:marLeft w:val="0"/>
                                  <w:marRight w:val="0"/>
                                  <w:marTop w:val="0"/>
                                  <w:marBottom w:val="0"/>
                                  <w:divBdr>
                                    <w:top w:val="none" w:sz="0" w:space="0" w:color="auto"/>
                                    <w:left w:val="none" w:sz="0" w:space="0" w:color="auto"/>
                                    <w:bottom w:val="none" w:sz="0" w:space="0" w:color="auto"/>
                                    <w:right w:val="none" w:sz="0" w:space="0" w:color="auto"/>
                                  </w:divBdr>
                                </w:div>
                                <w:div w:id="456410324">
                                  <w:marLeft w:val="0"/>
                                  <w:marRight w:val="0"/>
                                  <w:marTop w:val="0"/>
                                  <w:marBottom w:val="0"/>
                                  <w:divBdr>
                                    <w:top w:val="none" w:sz="0" w:space="0" w:color="auto"/>
                                    <w:left w:val="none" w:sz="0" w:space="0" w:color="auto"/>
                                    <w:bottom w:val="none" w:sz="0" w:space="0" w:color="auto"/>
                                    <w:right w:val="none" w:sz="0" w:space="0" w:color="auto"/>
                                  </w:divBdr>
                                </w:div>
                                <w:div w:id="548763992">
                                  <w:marLeft w:val="0"/>
                                  <w:marRight w:val="0"/>
                                  <w:marTop w:val="0"/>
                                  <w:marBottom w:val="0"/>
                                  <w:divBdr>
                                    <w:top w:val="none" w:sz="0" w:space="0" w:color="auto"/>
                                    <w:left w:val="none" w:sz="0" w:space="0" w:color="auto"/>
                                    <w:bottom w:val="none" w:sz="0" w:space="0" w:color="auto"/>
                                    <w:right w:val="none" w:sz="0" w:space="0" w:color="auto"/>
                                  </w:divBdr>
                                </w:div>
                                <w:div w:id="134304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542756">
      <w:bodyDiv w:val="1"/>
      <w:marLeft w:val="0"/>
      <w:marRight w:val="0"/>
      <w:marTop w:val="0"/>
      <w:marBottom w:val="0"/>
      <w:divBdr>
        <w:top w:val="none" w:sz="0" w:space="0" w:color="auto"/>
        <w:left w:val="none" w:sz="0" w:space="0" w:color="auto"/>
        <w:bottom w:val="none" w:sz="0" w:space="0" w:color="auto"/>
        <w:right w:val="none" w:sz="0" w:space="0" w:color="auto"/>
      </w:divBdr>
    </w:div>
    <w:div w:id="533036462">
      <w:bodyDiv w:val="1"/>
      <w:marLeft w:val="0"/>
      <w:marRight w:val="0"/>
      <w:marTop w:val="0"/>
      <w:marBottom w:val="0"/>
      <w:divBdr>
        <w:top w:val="none" w:sz="0" w:space="0" w:color="auto"/>
        <w:left w:val="none" w:sz="0" w:space="0" w:color="auto"/>
        <w:bottom w:val="none" w:sz="0" w:space="0" w:color="auto"/>
        <w:right w:val="none" w:sz="0" w:space="0" w:color="auto"/>
      </w:divBdr>
    </w:div>
    <w:div w:id="734545379">
      <w:bodyDiv w:val="1"/>
      <w:marLeft w:val="0"/>
      <w:marRight w:val="0"/>
      <w:marTop w:val="0"/>
      <w:marBottom w:val="0"/>
      <w:divBdr>
        <w:top w:val="none" w:sz="0" w:space="0" w:color="auto"/>
        <w:left w:val="none" w:sz="0" w:space="0" w:color="auto"/>
        <w:bottom w:val="none" w:sz="0" w:space="0" w:color="auto"/>
        <w:right w:val="none" w:sz="0" w:space="0" w:color="auto"/>
      </w:divBdr>
    </w:div>
    <w:div w:id="782455949">
      <w:bodyDiv w:val="1"/>
      <w:marLeft w:val="0"/>
      <w:marRight w:val="0"/>
      <w:marTop w:val="0"/>
      <w:marBottom w:val="0"/>
      <w:divBdr>
        <w:top w:val="none" w:sz="0" w:space="0" w:color="auto"/>
        <w:left w:val="none" w:sz="0" w:space="0" w:color="auto"/>
        <w:bottom w:val="none" w:sz="0" w:space="0" w:color="auto"/>
        <w:right w:val="none" w:sz="0" w:space="0" w:color="auto"/>
      </w:divBdr>
    </w:div>
    <w:div w:id="1370959335">
      <w:bodyDiv w:val="1"/>
      <w:marLeft w:val="0"/>
      <w:marRight w:val="0"/>
      <w:marTop w:val="0"/>
      <w:marBottom w:val="0"/>
      <w:divBdr>
        <w:top w:val="none" w:sz="0" w:space="0" w:color="auto"/>
        <w:left w:val="none" w:sz="0" w:space="0" w:color="auto"/>
        <w:bottom w:val="none" w:sz="0" w:space="0" w:color="auto"/>
        <w:right w:val="none" w:sz="0" w:space="0" w:color="auto"/>
      </w:divBdr>
    </w:div>
    <w:div w:id="1375345361">
      <w:bodyDiv w:val="1"/>
      <w:marLeft w:val="0"/>
      <w:marRight w:val="0"/>
      <w:marTop w:val="0"/>
      <w:marBottom w:val="0"/>
      <w:divBdr>
        <w:top w:val="none" w:sz="0" w:space="0" w:color="auto"/>
        <w:left w:val="none" w:sz="0" w:space="0" w:color="auto"/>
        <w:bottom w:val="none" w:sz="0" w:space="0" w:color="auto"/>
        <w:right w:val="none" w:sz="0" w:space="0" w:color="auto"/>
      </w:divBdr>
    </w:div>
    <w:div w:id="2008631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63743-F5D4-44DF-BEA3-61B2C0E65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jans</dc:creator>
  <cp:keywords/>
  <dc:description/>
  <cp:lastModifiedBy>Vlad, Anca D</cp:lastModifiedBy>
  <cp:revision>3</cp:revision>
  <dcterms:created xsi:type="dcterms:W3CDTF">2017-05-17T19:16:00Z</dcterms:created>
  <dcterms:modified xsi:type="dcterms:W3CDTF">2019-05-29T14:56:00Z</dcterms:modified>
</cp:coreProperties>
</file>